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7F9FF" w14:textId="77777777" w:rsidR="00263728" w:rsidRDefault="00263728" w:rsidP="2BED482E">
      <w:pPr>
        <w:rPr>
          <w:rFonts w:ascii="Sharp Sans No1 Semibold" w:hAnsi="Sharp Sans No1 Semibold"/>
          <w:color w:val="FFBF0B"/>
          <w:sz w:val="32"/>
          <w:szCs w:val="32"/>
        </w:rPr>
      </w:pPr>
      <w:r>
        <w:rPr>
          <w:rFonts w:ascii="Sharp Sans No1 Semibold" w:hAnsi="Sharp Sans No1 Semibold"/>
          <w:noProof/>
          <w:color w:val="FFBF0B"/>
          <w:sz w:val="32"/>
          <w:lang w:eastAsia="en-GB"/>
        </w:rPr>
        <w:drawing>
          <wp:anchor distT="0" distB="0" distL="114300" distR="114300" simplePos="0" relativeHeight="251658240" behindDoc="0" locked="0" layoutInCell="1" allowOverlap="1" wp14:anchorId="4E97CD10" wp14:editId="30A2B1E9">
            <wp:simplePos x="0" y="0"/>
            <wp:positionH relativeFrom="margin">
              <wp:posOffset>-571137</wp:posOffset>
            </wp:positionH>
            <wp:positionV relativeFrom="margin">
              <wp:posOffset>-476885</wp:posOffset>
            </wp:positionV>
            <wp:extent cx="4196080" cy="1746885"/>
            <wp:effectExtent l="0" t="0" r="0" b="571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esson in a Box Illustration-01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97" t="15380" b="16879"/>
                    <a:stretch/>
                  </pic:blipFill>
                  <pic:spPr bwMode="auto">
                    <a:xfrm>
                      <a:off x="0" y="0"/>
                      <a:ext cx="4196080" cy="17468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6FB945" w14:textId="4D0BFE5F" w:rsidR="2BED482E" w:rsidRDefault="2BED482E" w:rsidP="2BED482E">
      <w:pPr>
        <w:rPr>
          <w:rFonts w:ascii="Sharp Sans No1 Semibold" w:hAnsi="Sharp Sans No1 Semibold"/>
          <w:color w:val="FFBF0B"/>
          <w:sz w:val="32"/>
          <w:szCs w:val="32"/>
        </w:rPr>
      </w:pPr>
    </w:p>
    <w:p w14:paraId="613E79EF" w14:textId="77777777" w:rsidR="00263728" w:rsidRDefault="00263728">
      <w:pPr>
        <w:rPr>
          <w:rFonts w:ascii="Sharp Sans No1 Semibold" w:hAnsi="Sharp Sans No1 Semibold"/>
          <w:color w:val="FFBF0B"/>
          <w:sz w:val="32"/>
        </w:rPr>
      </w:pPr>
    </w:p>
    <w:p w14:paraId="34D8BEE9" w14:textId="77777777" w:rsidR="00263728" w:rsidRDefault="00263728">
      <w:pPr>
        <w:rPr>
          <w:rFonts w:ascii="Sharp Sans No1 Semibold" w:hAnsi="Sharp Sans No1 Semibold"/>
          <w:color w:val="FFBF0B"/>
          <w:sz w:val="32"/>
        </w:rPr>
      </w:pPr>
    </w:p>
    <w:p w14:paraId="7A20B87F" w14:textId="77777777" w:rsidR="00263728" w:rsidRDefault="00263728">
      <w:pPr>
        <w:rPr>
          <w:rFonts w:ascii="Sharp Sans No1 Semibold" w:hAnsi="Sharp Sans No1 Semibold"/>
          <w:color w:val="FFBF0B"/>
          <w:sz w:val="32"/>
        </w:rPr>
      </w:pPr>
    </w:p>
    <w:p w14:paraId="5452E7C2" w14:textId="77777777" w:rsidR="0003656B" w:rsidRPr="0003656B" w:rsidRDefault="0003656B">
      <w:pPr>
        <w:rPr>
          <w:rFonts w:ascii="Sharp Sans No1 Semibold" w:hAnsi="Sharp Sans No1 Semibold"/>
          <w:color w:val="FFBF0B"/>
          <w:sz w:val="12"/>
        </w:rPr>
      </w:pPr>
    </w:p>
    <w:p w14:paraId="0B91CEA1" w14:textId="2A0D7092" w:rsidR="00B53AED" w:rsidRDefault="00E04690">
      <w:pPr>
        <w:rPr>
          <w:rFonts w:ascii="Sharp Sans No1 Semibold" w:hAnsi="Sharp Sans No1 Semibold"/>
          <w:color w:val="FFBF0B"/>
          <w:sz w:val="32"/>
        </w:rPr>
      </w:pPr>
      <w:r>
        <w:rPr>
          <w:rFonts w:ascii="Sharp Sans No1 Semibold" w:hAnsi="Sharp Sans No1 Semibold"/>
          <w:color w:val="FFBF0B"/>
          <w:sz w:val="32"/>
        </w:rPr>
        <w:t xml:space="preserve">BA (HONS) Architecture/ Light and </w:t>
      </w:r>
      <w:r w:rsidR="006F1FE2">
        <w:rPr>
          <w:rFonts w:ascii="Sharp Sans No1 Semibold" w:hAnsi="Sharp Sans No1 Semibold"/>
          <w:color w:val="FFBF0B"/>
          <w:sz w:val="32"/>
        </w:rPr>
        <w:t>Experience. The</w:t>
      </w:r>
      <w:r>
        <w:rPr>
          <w:rFonts w:ascii="Sharp Sans No1 Semibold" w:hAnsi="Sharp Sans No1 Semibold"/>
          <w:color w:val="FFBF0B"/>
          <w:sz w:val="32"/>
        </w:rPr>
        <w:t xml:space="preserve"> hidden materials of Architecture.</w:t>
      </w:r>
    </w:p>
    <w:p w14:paraId="73B09F19" w14:textId="77777777" w:rsidR="00263728" w:rsidRPr="00FE64A6" w:rsidRDefault="00263728">
      <w:pPr>
        <w:rPr>
          <w:rFonts w:ascii="Sharp Sans No1 Semibold" w:hAnsi="Sharp Sans No1 Semibold"/>
          <w:color w:val="FFBF0B"/>
          <w:sz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17"/>
        <w:gridCol w:w="6863"/>
      </w:tblGrid>
      <w:tr w:rsidR="00FE64A6" w14:paraId="69C7F7E4" w14:textId="77777777" w:rsidTr="68E9AC45">
        <w:trPr>
          <w:trHeight w:val="397"/>
        </w:trPr>
        <w:tc>
          <w:tcPr>
            <w:tcW w:w="2117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333333"/>
            <w:vAlign w:val="center"/>
          </w:tcPr>
          <w:p w14:paraId="59D46D27" w14:textId="77777777" w:rsidR="00B53AED" w:rsidRPr="00B53AED" w:rsidRDefault="00B53AED" w:rsidP="00B53AED">
            <w:pPr>
              <w:rPr>
                <w:rFonts w:ascii="Sharp Sans No1 Semibold" w:hAnsi="Sharp Sans No1 Semibold"/>
              </w:rPr>
            </w:pPr>
            <w:r w:rsidRPr="00B53AED">
              <w:rPr>
                <w:rFonts w:ascii="Sharp Sans No1 Semibold" w:hAnsi="Sharp Sans No1 Semibold"/>
              </w:rPr>
              <w:t>Lesson title</w:t>
            </w:r>
          </w:p>
        </w:tc>
        <w:tc>
          <w:tcPr>
            <w:tcW w:w="6863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0D0D0"/>
            <w:vAlign w:val="center"/>
          </w:tcPr>
          <w:p w14:paraId="456C60BC" w14:textId="6063304C" w:rsidR="00B53AED" w:rsidRPr="00894CA8" w:rsidRDefault="00E04690" w:rsidP="00B53AED">
            <w:pPr>
              <w:rPr>
                <w:rFonts w:ascii="Graphik Semibold" w:hAnsi="Graphik Semibold"/>
                <w:sz w:val="24"/>
                <w:szCs w:val="24"/>
              </w:rPr>
            </w:pPr>
            <w:r w:rsidRPr="00894CA8">
              <w:rPr>
                <w:rFonts w:ascii="Graphik Semibold" w:hAnsi="Graphik Semibold"/>
                <w:sz w:val="24"/>
                <w:szCs w:val="24"/>
              </w:rPr>
              <w:t>Light and Experience. The hidden materials of Architecture</w:t>
            </w:r>
            <w:r w:rsidR="00BB1142">
              <w:rPr>
                <w:rFonts w:ascii="Graphik Semibold" w:hAnsi="Graphik Semibold"/>
                <w:sz w:val="24"/>
                <w:szCs w:val="24"/>
              </w:rPr>
              <w:t>.</w:t>
            </w:r>
          </w:p>
        </w:tc>
      </w:tr>
      <w:tr w:rsidR="00FE64A6" w14:paraId="735F5256" w14:textId="77777777" w:rsidTr="68E9AC45">
        <w:trPr>
          <w:trHeight w:val="397"/>
        </w:trPr>
        <w:tc>
          <w:tcPr>
            <w:tcW w:w="2117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333333"/>
            <w:vAlign w:val="center"/>
          </w:tcPr>
          <w:p w14:paraId="377DDFBD" w14:textId="71BC4693" w:rsidR="00B53AED" w:rsidRPr="00B53AED" w:rsidRDefault="00B53AED" w:rsidP="00B53AED">
            <w:pPr>
              <w:rPr>
                <w:rFonts w:ascii="Sharp Sans No1 Semibold" w:hAnsi="Sharp Sans No1 Semibold"/>
              </w:rPr>
            </w:pPr>
            <w:r w:rsidRPr="00B53AED">
              <w:rPr>
                <w:rFonts w:ascii="Sharp Sans No1 Semibold" w:hAnsi="Sharp Sans No1 Semibold"/>
              </w:rPr>
              <w:t xml:space="preserve">Session </w:t>
            </w:r>
            <w:r w:rsidR="00B814F1">
              <w:rPr>
                <w:rFonts w:ascii="Sharp Sans No1 Semibold" w:hAnsi="Sharp Sans No1 Semibold"/>
              </w:rPr>
              <w:t xml:space="preserve">Overview </w:t>
            </w:r>
          </w:p>
        </w:tc>
        <w:tc>
          <w:tcPr>
            <w:tcW w:w="6863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0D0D0"/>
            <w:vAlign w:val="center"/>
          </w:tcPr>
          <w:p w14:paraId="5BA0D6BD" w14:textId="10097636" w:rsidR="00B53AED" w:rsidRDefault="00B53AED" w:rsidP="00894CA8">
            <w:pPr>
              <w:pStyle w:val="ListParagraph"/>
              <w:rPr>
                <w:rFonts w:ascii="Sharp Sans No1 Semibold" w:hAnsi="Sharp Sans No1 Semibold"/>
                <w:sz w:val="24"/>
                <w:szCs w:val="24"/>
              </w:rPr>
            </w:pPr>
          </w:p>
          <w:p w14:paraId="5608AD10" w14:textId="1CDF6D53" w:rsidR="008F31E6" w:rsidRPr="008F31E6" w:rsidRDefault="008F31E6" w:rsidP="008F31E6">
            <w:pPr>
              <w:rPr>
                <w:rFonts w:ascii="Sharp Sans No1 Semibold" w:hAnsi="Sharp Sans No1 Semibold"/>
                <w:sz w:val="24"/>
                <w:szCs w:val="24"/>
              </w:rPr>
            </w:pPr>
            <w:r>
              <w:rPr>
                <w:rFonts w:ascii="Sharp Sans No1 Semibold" w:hAnsi="Sharp Sans No1 Semibold"/>
                <w:sz w:val="24"/>
                <w:szCs w:val="24"/>
              </w:rPr>
              <w:t xml:space="preserve">First part of the session. </w:t>
            </w:r>
          </w:p>
          <w:p w14:paraId="502C61F3" w14:textId="4F5B50A6" w:rsidR="00894CA8" w:rsidRPr="001D57DD" w:rsidRDefault="00B814F1" w:rsidP="001D57DD">
            <w:pPr>
              <w:pStyle w:val="ListParagraph"/>
              <w:numPr>
                <w:ilvl w:val="0"/>
                <w:numId w:val="17"/>
              </w:numPr>
              <w:rPr>
                <w:rFonts w:ascii="Sharp Sans No1 Semibold" w:hAnsi="Sharp Sans No1 Semibold"/>
                <w:sz w:val="24"/>
                <w:szCs w:val="24"/>
              </w:rPr>
            </w:pPr>
            <w:r>
              <w:rPr>
                <w:rFonts w:ascii="Sharp Sans No1 Semibold" w:hAnsi="Sharp Sans No1 Semibold"/>
                <w:sz w:val="24"/>
                <w:szCs w:val="24"/>
              </w:rPr>
              <w:t>Session s</w:t>
            </w:r>
            <w:r w:rsidR="008F31E6">
              <w:rPr>
                <w:rFonts w:ascii="Sharp Sans No1 Semibold" w:hAnsi="Sharp Sans No1 Semibold"/>
                <w:sz w:val="24"/>
                <w:szCs w:val="24"/>
              </w:rPr>
              <w:t>hould start</w:t>
            </w:r>
            <w:r w:rsidR="00EF3B9F">
              <w:rPr>
                <w:rFonts w:ascii="Sharp Sans No1 Semibold" w:hAnsi="Sharp Sans No1 Semibold"/>
                <w:sz w:val="24"/>
                <w:szCs w:val="24"/>
              </w:rPr>
              <w:t xml:space="preserve"> with student</w:t>
            </w:r>
            <w:r>
              <w:rPr>
                <w:rFonts w:ascii="Sharp Sans No1 Semibold" w:hAnsi="Sharp Sans No1 Semibold"/>
                <w:sz w:val="24"/>
                <w:szCs w:val="24"/>
              </w:rPr>
              <w:t>s</w:t>
            </w:r>
            <w:r w:rsidR="00EF3B9F">
              <w:rPr>
                <w:rFonts w:ascii="Sharp Sans No1 Semibold" w:hAnsi="Sharp Sans No1 Semibold"/>
                <w:sz w:val="24"/>
                <w:szCs w:val="24"/>
              </w:rPr>
              <w:t xml:space="preserve"> m</w:t>
            </w:r>
            <w:r w:rsidR="00894CA8" w:rsidRPr="001D57DD">
              <w:rPr>
                <w:rFonts w:ascii="Sharp Sans No1 Semibold" w:hAnsi="Sharp Sans No1 Semibold"/>
                <w:sz w:val="24"/>
                <w:szCs w:val="24"/>
              </w:rPr>
              <w:t>aking</w:t>
            </w:r>
            <w:r>
              <w:rPr>
                <w:rFonts w:ascii="Sharp Sans No1 Semibold" w:hAnsi="Sharp Sans No1 Semibold"/>
                <w:sz w:val="24"/>
                <w:szCs w:val="24"/>
              </w:rPr>
              <w:t xml:space="preserve"> card models</w:t>
            </w:r>
            <w:r w:rsidR="00894CA8" w:rsidRPr="001D57DD">
              <w:rPr>
                <w:rFonts w:ascii="Sharp Sans No1 Semibold" w:hAnsi="Sharp Sans No1 Semibold"/>
                <w:sz w:val="24"/>
                <w:szCs w:val="24"/>
              </w:rPr>
              <w:t xml:space="preserve"> using </w:t>
            </w:r>
            <w:r w:rsidR="00EF3B9F">
              <w:rPr>
                <w:rFonts w:ascii="Sharp Sans No1 Semibold" w:hAnsi="Sharp Sans No1 Semibold"/>
                <w:sz w:val="24"/>
                <w:szCs w:val="24"/>
              </w:rPr>
              <w:t xml:space="preserve">the </w:t>
            </w:r>
            <w:r w:rsidR="00894CA8" w:rsidRPr="001D57DD">
              <w:rPr>
                <w:rFonts w:ascii="Sharp Sans No1 Semibold" w:hAnsi="Sharp Sans No1 Semibold"/>
                <w:sz w:val="24"/>
                <w:szCs w:val="24"/>
              </w:rPr>
              <w:t xml:space="preserve">Brutal Britain </w:t>
            </w:r>
            <w:r w:rsidR="008F31E6">
              <w:rPr>
                <w:rFonts w:ascii="Sharp Sans No1 Semibold" w:hAnsi="Sharp Sans No1 Semibold"/>
                <w:sz w:val="24"/>
                <w:szCs w:val="24"/>
              </w:rPr>
              <w:t>b</w:t>
            </w:r>
            <w:r w:rsidR="00894CA8" w:rsidRPr="001D57DD">
              <w:rPr>
                <w:rFonts w:ascii="Sharp Sans No1 Semibold" w:hAnsi="Sharp Sans No1 Semibold"/>
                <w:sz w:val="24"/>
                <w:szCs w:val="24"/>
              </w:rPr>
              <w:t>ooks</w:t>
            </w:r>
            <w:r w:rsidR="00EF3B9F">
              <w:rPr>
                <w:rFonts w:ascii="Sharp Sans No1 Semibold" w:hAnsi="Sharp Sans No1 Semibold"/>
                <w:sz w:val="24"/>
                <w:szCs w:val="24"/>
              </w:rPr>
              <w:t xml:space="preserve"> provided in the bo</w:t>
            </w:r>
            <w:r>
              <w:rPr>
                <w:rFonts w:ascii="Sharp Sans No1 Semibold" w:hAnsi="Sharp Sans No1 Semibold"/>
                <w:sz w:val="24"/>
                <w:szCs w:val="24"/>
              </w:rPr>
              <w:t xml:space="preserve">x to create a model city. </w:t>
            </w:r>
          </w:p>
          <w:p w14:paraId="27544FFA" w14:textId="5F9EEABA" w:rsidR="001D57DD" w:rsidRDefault="001D57DD" w:rsidP="00894CA8">
            <w:pPr>
              <w:rPr>
                <w:rFonts w:ascii="Sharp Sans No1 Semibold" w:hAnsi="Sharp Sans No1 Semibold"/>
                <w:sz w:val="24"/>
                <w:szCs w:val="24"/>
              </w:rPr>
            </w:pPr>
          </w:p>
          <w:p w14:paraId="5A54E80F" w14:textId="454CE28C" w:rsidR="000F08FA" w:rsidRDefault="008F31E6" w:rsidP="000F08FA">
            <w:pPr>
              <w:rPr>
                <w:rFonts w:ascii="Sharp Sans No1 Semibold" w:hAnsi="Sharp Sans No1 Semibold"/>
                <w:sz w:val="24"/>
                <w:szCs w:val="24"/>
              </w:rPr>
            </w:pPr>
            <w:r>
              <w:rPr>
                <w:rFonts w:ascii="Sharp Sans No1 Semibold" w:hAnsi="Sharp Sans No1 Semibold"/>
                <w:sz w:val="24"/>
                <w:szCs w:val="24"/>
              </w:rPr>
              <w:t xml:space="preserve">Second part of the session. </w:t>
            </w:r>
          </w:p>
          <w:p w14:paraId="319BEE40" w14:textId="77777777" w:rsidR="00BC3843" w:rsidRDefault="00BC3843" w:rsidP="000F08FA">
            <w:pPr>
              <w:rPr>
                <w:rFonts w:ascii="Sharp Sans No1 Semibold" w:hAnsi="Sharp Sans No1 Semibold"/>
                <w:sz w:val="24"/>
                <w:szCs w:val="24"/>
              </w:rPr>
            </w:pPr>
          </w:p>
          <w:p w14:paraId="5621C960" w14:textId="18323CD8" w:rsidR="00B814F1" w:rsidRPr="000F08FA" w:rsidRDefault="008F31E6" w:rsidP="000F08FA">
            <w:pPr>
              <w:pStyle w:val="ListParagraph"/>
              <w:numPr>
                <w:ilvl w:val="0"/>
                <w:numId w:val="17"/>
              </w:numPr>
              <w:rPr>
                <w:rFonts w:ascii="Sharp Sans No1 Semibold" w:hAnsi="Sharp Sans No1 Semibold"/>
                <w:sz w:val="24"/>
                <w:szCs w:val="24"/>
              </w:rPr>
            </w:pPr>
            <w:r w:rsidRPr="000F08FA">
              <w:rPr>
                <w:rFonts w:ascii="Sharp Sans No1 Semibold" w:hAnsi="Sharp Sans No1 Semibold"/>
                <w:sz w:val="24"/>
                <w:szCs w:val="24"/>
              </w:rPr>
              <w:t>Play the guided digital footage which includes the following.</w:t>
            </w:r>
          </w:p>
          <w:p w14:paraId="5DB96A9C" w14:textId="37BCE847" w:rsidR="00D0382F" w:rsidRPr="000F08FA" w:rsidRDefault="00D0382F" w:rsidP="000F08FA">
            <w:pPr>
              <w:pStyle w:val="ListParagraph"/>
              <w:numPr>
                <w:ilvl w:val="0"/>
                <w:numId w:val="17"/>
              </w:numPr>
              <w:rPr>
                <w:rFonts w:ascii="Sharp Sans No1 Semibold" w:hAnsi="Sharp Sans No1 Semibold"/>
                <w:sz w:val="24"/>
                <w:szCs w:val="24"/>
              </w:rPr>
            </w:pPr>
            <w:r w:rsidRPr="000F08FA">
              <w:rPr>
                <w:rFonts w:ascii="Sharp Sans No1 Semibold" w:hAnsi="Sharp Sans No1 Semibold"/>
                <w:sz w:val="24"/>
                <w:szCs w:val="24"/>
              </w:rPr>
              <w:t>Introduction</w:t>
            </w:r>
            <w:r w:rsidR="008F31E6" w:rsidRPr="000F08FA">
              <w:rPr>
                <w:rFonts w:ascii="Sharp Sans No1 Semibold" w:hAnsi="Sharp Sans No1 Semibold"/>
                <w:sz w:val="24"/>
                <w:szCs w:val="24"/>
              </w:rPr>
              <w:t xml:space="preserve"> into </w:t>
            </w:r>
            <w:r w:rsidR="000F08FA" w:rsidRPr="000F08FA">
              <w:rPr>
                <w:rFonts w:ascii="Sharp Sans No1 Semibold" w:hAnsi="Sharp Sans No1 Semibold"/>
                <w:sz w:val="24"/>
                <w:szCs w:val="24"/>
              </w:rPr>
              <w:t>studying</w:t>
            </w:r>
            <w:r w:rsidR="008F31E6" w:rsidRPr="000F08FA">
              <w:rPr>
                <w:rFonts w:ascii="Sharp Sans No1 Semibold" w:hAnsi="Sharp Sans No1 Semibold"/>
                <w:sz w:val="24"/>
                <w:szCs w:val="24"/>
              </w:rPr>
              <w:t xml:space="preserve"> Architecture</w:t>
            </w:r>
            <w:r w:rsidR="000F08FA" w:rsidRPr="000F08FA">
              <w:rPr>
                <w:rFonts w:ascii="Sharp Sans No1 Semibold" w:hAnsi="Sharp Sans No1 Semibold"/>
                <w:sz w:val="24"/>
                <w:szCs w:val="24"/>
              </w:rPr>
              <w:t xml:space="preserve"> </w:t>
            </w:r>
            <w:r w:rsidR="000F08FA">
              <w:rPr>
                <w:rFonts w:ascii="Sharp Sans No1 Semibold" w:hAnsi="Sharp Sans No1 Semibold"/>
                <w:sz w:val="24"/>
                <w:szCs w:val="24"/>
              </w:rPr>
              <w:t>and how</w:t>
            </w:r>
            <w:r w:rsidRPr="000F08FA">
              <w:rPr>
                <w:rFonts w:ascii="Sharp Sans No1 Semibold" w:hAnsi="Sharp Sans No1 Semibold"/>
                <w:sz w:val="24"/>
                <w:szCs w:val="24"/>
              </w:rPr>
              <w:t xml:space="preserve"> light </w:t>
            </w:r>
            <w:r w:rsidR="000F08FA">
              <w:rPr>
                <w:rFonts w:ascii="Sharp Sans No1 Semibold" w:hAnsi="Sharp Sans No1 Semibold"/>
                <w:sz w:val="24"/>
                <w:szCs w:val="24"/>
              </w:rPr>
              <w:t xml:space="preserve">is used as a </w:t>
            </w:r>
            <w:r w:rsidRPr="000F08FA">
              <w:rPr>
                <w:rFonts w:ascii="Sharp Sans No1 Semibold" w:hAnsi="Sharp Sans No1 Semibold"/>
                <w:sz w:val="24"/>
                <w:szCs w:val="24"/>
              </w:rPr>
              <w:t xml:space="preserve">material within </w:t>
            </w:r>
            <w:r w:rsidR="000F08FA">
              <w:rPr>
                <w:rFonts w:ascii="Sharp Sans No1 Semibold" w:hAnsi="Sharp Sans No1 Semibold"/>
                <w:sz w:val="24"/>
                <w:szCs w:val="24"/>
              </w:rPr>
              <w:t>the design of structures.</w:t>
            </w:r>
          </w:p>
          <w:p w14:paraId="78C60EE3" w14:textId="2A4E851D" w:rsidR="008F31E6" w:rsidRPr="000F08FA" w:rsidRDefault="00D0382F" w:rsidP="000F08FA">
            <w:pPr>
              <w:pStyle w:val="ListParagraph"/>
              <w:numPr>
                <w:ilvl w:val="0"/>
                <w:numId w:val="17"/>
              </w:numPr>
              <w:rPr>
                <w:rFonts w:ascii="Sharp Sans No1 Semibold" w:hAnsi="Sharp Sans No1 Semibold"/>
                <w:sz w:val="24"/>
                <w:szCs w:val="24"/>
              </w:rPr>
            </w:pPr>
            <w:r w:rsidRPr="000F08FA">
              <w:rPr>
                <w:rFonts w:ascii="Sharp Sans No1 Semibold" w:hAnsi="Sharp Sans No1 Semibold"/>
                <w:sz w:val="24"/>
                <w:szCs w:val="24"/>
              </w:rPr>
              <w:t>Introduction to Key Arch</w:t>
            </w:r>
            <w:r w:rsidR="008F31E6" w:rsidRPr="000F08FA">
              <w:rPr>
                <w:rFonts w:ascii="Sharp Sans No1 Semibold" w:hAnsi="Sharp Sans No1 Semibold"/>
                <w:sz w:val="24"/>
                <w:szCs w:val="24"/>
              </w:rPr>
              <w:t>itects</w:t>
            </w:r>
            <w:r w:rsidR="000F08FA">
              <w:rPr>
                <w:rFonts w:ascii="Sharp Sans No1 Semibold" w:hAnsi="Sharp Sans No1 Semibold"/>
                <w:sz w:val="24"/>
                <w:szCs w:val="24"/>
              </w:rPr>
              <w:t xml:space="preserve"> </w:t>
            </w:r>
            <w:r w:rsidRPr="000F08FA">
              <w:rPr>
                <w:rFonts w:ascii="Sharp Sans No1 Semibold" w:hAnsi="Sharp Sans No1 Semibold"/>
                <w:sz w:val="24"/>
                <w:szCs w:val="24"/>
              </w:rPr>
              <w:t>Tadao Ando</w:t>
            </w:r>
            <w:r w:rsidR="008F31E6" w:rsidRPr="000F08FA">
              <w:rPr>
                <w:rFonts w:ascii="Sharp Sans No1 Semibold" w:hAnsi="Sharp Sans No1 Semibold"/>
                <w:sz w:val="24"/>
                <w:szCs w:val="24"/>
              </w:rPr>
              <w:t>,</w:t>
            </w:r>
            <w:r w:rsidRPr="000F08FA">
              <w:rPr>
                <w:rFonts w:ascii="Sharp Sans No1 Semibold" w:hAnsi="Sharp Sans No1 Semibold"/>
                <w:sz w:val="24"/>
                <w:szCs w:val="24"/>
              </w:rPr>
              <w:t xml:space="preserve"> and Frank Gehry.</w:t>
            </w:r>
          </w:p>
          <w:p w14:paraId="1A011B17" w14:textId="2757D1A0" w:rsidR="000F08FA" w:rsidRDefault="00B814F1" w:rsidP="000F08FA">
            <w:pPr>
              <w:pStyle w:val="ListParagraph"/>
              <w:numPr>
                <w:ilvl w:val="0"/>
                <w:numId w:val="17"/>
              </w:numPr>
              <w:rPr>
                <w:rFonts w:ascii="Sharp Sans No1 Semibold" w:hAnsi="Sharp Sans No1 Semibold"/>
                <w:sz w:val="24"/>
                <w:szCs w:val="24"/>
              </w:rPr>
            </w:pPr>
            <w:r w:rsidRPr="000F08FA">
              <w:rPr>
                <w:rFonts w:ascii="Sharp Sans No1 Semibold" w:hAnsi="Sharp Sans No1 Semibold"/>
                <w:sz w:val="24"/>
                <w:szCs w:val="24"/>
              </w:rPr>
              <w:t xml:space="preserve">Guided </w:t>
            </w:r>
            <w:r w:rsidR="000F08FA">
              <w:rPr>
                <w:rFonts w:ascii="Sharp Sans No1 Semibold" w:hAnsi="Sharp Sans No1 Semibold"/>
                <w:sz w:val="24"/>
                <w:szCs w:val="24"/>
              </w:rPr>
              <w:t>t</w:t>
            </w:r>
            <w:r w:rsidR="00D0382F" w:rsidRPr="000F08FA">
              <w:rPr>
                <w:rFonts w:ascii="Sharp Sans No1 Semibold" w:hAnsi="Sharp Sans No1 Semibold"/>
                <w:sz w:val="24"/>
                <w:szCs w:val="24"/>
              </w:rPr>
              <w:t>wo-</w:t>
            </w:r>
            <w:r w:rsidR="008F31E6" w:rsidRPr="000F08FA">
              <w:rPr>
                <w:rFonts w:ascii="Sharp Sans No1 Semibold" w:hAnsi="Sharp Sans No1 Semibold"/>
                <w:sz w:val="24"/>
                <w:szCs w:val="24"/>
              </w:rPr>
              <w:t>minute</w:t>
            </w:r>
            <w:r w:rsidR="000F08FA">
              <w:rPr>
                <w:rFonts w:ascii="Sharp Sans No1 Semibold" w:hAnsi="Sharp Sans No1 Semibold"/>
                <w:sz w:val="24"/>
                <w:szCs w:val="24"/>
              </w:rPr>
              <w:t xml:space="preserve"> and seven</w:t>
            </w:r>
            <w:r w:rsidR="0097422B">
              <w:rPr>
                <w:rFonts w:ascii="Sharp Sans No1 Semibold" w:hAnsi="Sharp Sans No1 Semibold"/>
                <w:sz w:val="24"/>
                <w:szCs w:val="24"/>
              </w:rPr>
              <w:t>-</w:t>
            </w:r>
            <w:r w:rsidR="000F08FA">
              <w:rPr>
                <w:rFonts w:ascii="Sharp Sans No1 Semibold" w:hAnsi="Sharp Sans No1 Semibold"/>
                <w:sz w:val="24"/>
                <w:szCs w:val="24"/>
              </w:rPr>
              <w:t xml:space="preserve"> minute</w:t>
            </w:r>
            <w:r w:rsidR="008F31E6" w:rsidRPr="000F08FA">
              <w:rPr>
                <w:rFonts w:ascii="Sharp Sans No1 Semibold" w:hAnsi="Sharp Sans No1 Semibold"/>
                <w:sz w:val="24"/>
                <w:szCs w:val="24"/>
              </w:rPr>
              <w:t xml:space="preserve"> student </w:t>
            </w:r>
            <w:r w:rsidR="00D0382F" w:rsidRPr="000F08FA">
              <w:rPr>
                <w:rFonts w:ascii="Sharp Sans No1 Semibold" w:hAnsi="Sharp Sans No1 Semibold"/>
                <w:sz w:val="24"/>
                <w:szCs w:val="24"/>
              </w:rPr>
              <w:t>model making activity</w:t>
            </w:r>
            <w:r w:rsidR="000A146A" w:rsidRPr="000F08FA">
              <w:rPr>
                <w:rFonts w:ascii="Sharp Sans No1 Semibold" w:hAnsi="Sharp Sans No1 Semibold"/>
                <w:sz w:val="24"/>
                <w:szCs w:val="24"/>
              </w:rPr>
              <w:t>.</w:t>
            </w:r>
          </w:p>
          <w:p w14:paraId="41F906B9" w14:textId="458FB7D6" w:rsidR="008F31E6" w:rsidRPr="000F08FA" w:rsidRDefault="008F31E6" w:rsidP="000F08FA">
            <w:pPr>
              <w:pStyle w:val="ListParagraph"/>
              <w:numPr>
                <w:ilvl w:val="0"/>
                <w:numId w:val="17"/>
              </w:numPr>
              <w:rPr>
                <w:rFonts w:ascii="Sharp Sans No1 Semibold" w:hAnsi="Sharp Sans No1 Semibold"/>
                <w:sz w:val="24"/>
                <w:szCs w:val="24"/>
              </w:rPr>
            </w:pPr>
            <w:r w:rsidRPr="000F08FA">
              <w:rPr>
                <w:rFonts w:ascii="Sharp Sans No1 Semibold" w:hAnsi="Sharp Sans No1 Semibold"/>
                <w:sz w:val="24"/>
                <w:szCs w:val="24"/>
              </w:rPr>
              <w:t>End of Digital footage</w:t>
            </w:r>
            <w:r w:rsidR="00BB1142">
              <w:rPr>
                <w:rFonts w:ascii="Sharp Sans No1 Semibold" w:hAnsi="Sharp Sans No1 Semibold"/>
                <w:sz w:val="24"/>
                <w:szCs w:val="24"/>
              </w:rPr>
              <w:t>.</w:t>
            </w:r>
          </w:p>
          <w:p w14:paraId="321AC886" w14:textId="37191112" w:rsidR="00D0382F" w:rsidRPr="000F08FA" w:rsidRDefault="008F31E6" w:rsidP="000F08FA">
            <w:pPr>
              <w:pStyle w:val="ListParagraph"/>
              <w:numPr>
                <w:ilvl w:val="0"/>
                <w:numId w:val="17"/>
              </w:numPr>
              <w:rPr>
                <w:rFonts w:ascii="Sharp Sans No1 Semibold" w:hAnsi="Sharp Sans No1 Semibold"/>
                <w:sz w:val="24"/>
                <w:szCs w:val="24"/>
              </w:rPr>
            </w:pPr>
            <w:r w:rsidRPr="000F08FA">
              <w:rPr>
                <w:rFonts w:ascii="Sharp Sans No1 Semibold" w:hAnsi="Sharp Sans No1 Semibold"/>
                <w:sz w:val="24"/>
                <w:szCs w:val="24"/>
              </w:rPr>
              <w:t>Remaining time</w:t>
            </w:r>
            <w:r w:rsidR="0097422B">
              <w:rPr>
                <w:rFonts w:ascii="Sharp Sans No1 Semibold" w:hAnsi="Sharp Sans No1 Semibold"/>
                <w:sz w:val="24"/>
                <w:szCs w:val="24"/>
              </w:rPr>
              <w:t xml:space="preserve"> left for</w:t>
            </w:r>
            <w:r w:rsidRPr="000F08FA">
              <w:rPr>
                <w:rFonts w:ascii="Sharp Sans No1 Semibold" w:hAnsi="Sharp Sans No1 Semibold"/>
                <w:sz w:val="24"/>
                <w:szCs w:val="24"/>
              </w:rPr>
              <w:t xml:space="preserve"> </w:t>
            </w:r>
            <w:r w:rsidR="00CF024E">
              <w:rPr>
                <w:rFonts w:ascii="Sharp Sans No1 Semibold" w:hAnsi="Sharp Sans No1 Semibold"/>
                <w:sz w:val="24"/>
                <w:szCs w:val="24"/>
              </w:rPr>
              <w:t xml:space="preserve">developing students </w:t>
            </w:r>
            <w:r w:rsidR="00BB1142">
              <w:rPr>
                <w:rFonts w:ascii="Sharp Sans No1 Semibold" w:hAnsi="Sharp Sans No1 Semibold"/>
                <w:sz w:val="24"/>
                <w:szCs w:val="24"/>
              </w:rPr>
              <w:t>7-minute</w:t>
            </w:r>
            <w:r w:rsidR="00CF024E">
              <w:rPr>
                <w:rFonts w:ascii="Sharp Sans No1 Semibold" w:hAnsi="Sharp Sans No1 Semibold"/>
                <w:sz w:val="24"/>
                <w:szCs w:val="24"/>
              </w:rPr>
              <w:t xml:space="preserve"> model or use the time to create another </w:t>
            </w:r>
            <w:r w:rsidR="00CF024E" w:rsidRPr="000F08FA">
              <w:rPr>
                <w:rFonts w:ascii="Sharp Sans No1 Semibold" w:hAnsi="Sharp Sans No1 Semibold"/>
                <w:sz w:val="24"/>
                <w:szCs w:val="24"/>
              </w:rPr>
              <w:t>model (</w:t>
            </w:r>
            <w:r w:rsidR="001D57DD" w:rsidRPr="000F08FA">
              <w:rPr>
                <w:rFonts w:ascii="Sharp Sans No1 Semibold" w:hAnsi="Sharp Sans No1 Semibold"/>
                <w:sz w:val="24"/>
                <w:szCs w:val="24"/>
              </w:rPr>
              <w:t>Depending on lesson length).</w:t>
            </w:r>
          </w:p>
          <w:p w14:paraId="72FD1D70" w14:textId="445AE6C1" w:rsidR="00894CA8" w:rsidRPr="00894CA8" w:rsidRDefault="00894CA8" w:rsidP="00B53AED">
            <w:pPr>
              <w:rPr>
                <w:rFonts w:ascii="Sharp Sans No1 Semibold" w:hAnsi="Sharp Sans No1 Semibold"/>
                <w:sz w:val="24"/>
                <w:szCs w:val="24"/>
              </w:rPr>
            </w:pPr>
          </w:p>
        </w:tc>
      </w:tr>
      <w:tr w:rsidR="00FE64A6" w14:paraId="78EE7877" w14:textId="77777777" w:rsidTr="68E9AC45">
        <w:trPr>
          <w:trHeight w:val="397"/>
        </w:trPr>
        <w:tc>
          <w:tcPr>
            <w:tcW w:w="2117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333333"/>
            <w:vAlign w:val="center"/>
          </w:tcPr>
          <w:p w14:paraId="36E051C9" w14:textId="77777777" w:rsidR="00B53AED" w:rsidRPr="00B53AED" w:rsidRDefault="00B53AED" w:rsidP="00B53AED">
            <w:pPr>
              <w:rPr>
                <w:rFonts w:ascii="Sharp Sans No1 Semibold" w:hAnsi="Sharp Sans No1 Semibold"/>
              </w:rPr>
            </w:pPr>
            <w:r w:rsidRPr="00B53AED">
              <w:rPr>
                <w:rFonts w:ascii="Sharp Sans No1 Semibold" w:hAnsi="Sharp Sans No1 Semibold"/>
              </w:rPr>
              <w:t>Materials</w:t>
            </w:r>
          </w:p>
        </w:tc>
        <w:tc>
          <w:tcPr>
            <w:tcW w:w="6863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0D0D0"/>
            <w:vAlign w:val="center"/>
          </w:tcPr>
          <w:p w14:paraId="44E50165" w14:textId="77777777" w:rsidR="000A146A" w:rsidRDefault="000A146A" w:rsidP="000A146A">
            <w:pPr>
              <w:pStyle w:val="ListParagraph"/>
              <w:rPr>
                <w:rFonts w:ascii="Sharp Sans No1 Semibold" w:hAnsi="Sharp Sans No1 Semibold"/>
                <w:sz w:val="24"/>
                <w:szCs w:val="24"/>
              </w:rPr>
            </w:pPr>
          </w:p>
          <w:p w14:paraId="22844281" w14:textId="57FD3144" w:rsidR="00E04690" w:rsidRPr="000A146A" w:rsidRDefault="00894CA8" w:rsidP="000A146A">
            <w:pPr>
              <w:pStyle w:val="ListParagraph"/>
              <w:numPr>
                <w:ilvl w:val="0"/>
                <w:numId w:val="22"/>
              </w:numPr>
              <w:rPr>
                <w:rFonts w:ascii="Sharp Sans No1 Semibold" w:hAnsi="Sharp Sans No1 Semibold"/>
                <w:sz w:val="24"/>
                <w:szCs w:val="24"/>
              </w:rPr>
            </w:pPr>
            <w:r w:rsidRPr="000A146A">
              <w:rPr>
                <w:rFonts w:ascii="Sharp Sans No1 Semibold" w:hAnsi="Sharp Sans No1 Semibold"/>
                <w:sz w:val="24"/>
                <w:szCs w:val="24"/>
              </w:rPr>
              <w:t xml:space="preserve">Online </w:t>
            </w:r>
            <w:r w:rsidR="0097422B" w:rsidRPr="000A146A">
              <w:rPr>
                <w:rFonts w:ascii="Sharp Sans No1 Semibold" w:hAnsi="Sharp Sans No1 Semibold"/>
                <w:sz w:val="24"/>
                <w:szCs w:val="24"/>
              </w:rPr>
              <w:t>PowerPoint</w:t>
            </w:r>
            <w:r w:rsidR="0097422B">
              <w:rPr>
                <w:rFonts w:ascii="Sharp Sans No1 Semibold" w:hAnsi="Sharp Sans No1 Semibold"/>
                <w:sz w:val="24"/>
                <w:szCs w:val="24"/>
              </w:rPr>
              <w:t>.</w:t>
            </w:r>
          </w:p>
          <w:p w14:paraId="2A43D12F" w14:textId="78432509" w:rsidR="00894CA8" w:rsidRPr="00D0382F" w:rsidRDefault="00894CA8" w:rsidP="00D0382F">
            <w:pPr>
              <w:pStyle w:val="ListParagraph"/>
              <w:numPr>
                <w:ilvl w:val="0"/>
                <w:numId w:val="16"/>
              </w:numPr>
              <w:rPr>
                <w:rFonts w:ascii="Sharp Sans No1 Semibold" w:hAnsi="Sharp Sans No1 Semibold"/>
                <w:sz w:val="24"/>
                <w:szCs w:val="24"/>
              </w:rPr>
            </w:pPr>
            <w:r w:rsidRPr="00D0382F">
              <w:rPr>
                <w:rFonts w:ascii="Sharp Sans No1 Semibold" w:hAnsi="Sharp Sans No1 Semibold"/>
                <w:sz w:val="24"/>
                <w:szCs w:val="24"/>
              </w:rPr>
              <w:t>Online Lesson Plan</w:t>
            </w:r>
            <w:r w:rsidR="000A146A">
              <w:rPr>
                <w:rFonts w:ascii="Sharp Sans No1 Semibold" w:hAnsi="Sharp Sans No1 Semibold"/>
                <w:sz w:val="24"/>
                <w:szCs w:val="24"/>
              </w:rPr>
              <w:t>.</w:t>
            </w:r>
          </w:p>
          <w:p w14:paraId="7F0D4016" w14:textId="1FCA6945" w:rsidR="00894CA8" w:rsidRDefault="00894CA8" w:rsidP="00D0382F">
            <w:pPr>
              <w:pStyle w:val="ListParagraph"/>
              <w:numPr>
                <w:ilvl w:val="0"/>
                <w:numId w:val="16"/>
              </w:numPr>
              <w:rPr>
                <w:rFonts w:ascii="Sharp Sans No1 Semibold" w:hAnsi="Sharp Sans No1 Semibold"/>
                <w:sz w:val="24"/>
                <w:szCs w:val="24"/>
              </w:rPr>
            </w:pPr>
            <w:r w:rsidRPr="00D0382F">
              <w:rPr>
                <w:rFonts w:ascii="Sharp Sans No1 Semibold" w:hAnsi="Sharp Sans No1 Semibold"/>
                <w:sz w:val="24"/>
                <w:szCs w:val="24"/>
              </w:rPr>
              <w:t xml:space="preserve">Digital </w:t>
            </w:r>
            <w:r w:rsidR="0097422B">
              <w:rPr>
                <w:rFonts w:ascii="Sharp Sans No1 Semibold" w:hAnsi="Sharp Sans No1 Semibold"/>
                <w:sz w:val="24"/>
                <w:szCs w:val="24"/>
              </w:rPr>
              <w:t>v</w:t>
            </w:r>
            <w:r w:rsidRPr="00D0382F">
              <w:rPr>
                <w:rFonts w:ascii="Sharp Sans No1 Semibold" w:hAnsi="Sharp Sans No1 Semibold"/>
                <w:sz w:val="24"/>
                <w:szCs w:val="24"/>
              </w:rPr>
              <w:t xml:space="preserve">ideo footage </w:t>
            </w:r>
            <w:r w:rsidR="00D0382F" w:rsidRPr="00D0382F">
              <w:rPr>
                <w:rFonts w:ascii="Sharp Sans No1 Semibold" w:hAnsi="Sharp Sans No1 Semibold"/>
                <w:sz w:val="24"/>
                <w:szCs w:val="24"/>
              </w:rPr>
              <w:t>led by</w:t>
            </w:r>
            <w:r w:rsidRPr="00D0382F">
              <w:rPr>
                <w:rFonts w:ascii="Sharp Sans No1 Semibold" w:hAnsi="Sharp Sans No1 Semibold"/>
                <w:sz w:val="24"/>
                <w:szCs w:val="24"/>
              </w:rPr>
              <w:t xml:space="preserve"> Academic Marco Spada</w:t>
            </w:r>
            <w:r w:rsidR="000A146A">
              <w:rPr>
                <w:rFonts w:ascii="Sharp Sans No1 Semibold" w:hAnsi="Sharp Sans No1 Semibold"/>
                <w:sz w:val="24"/>
                <w:szCs w:val="24"/>
              </w:rPr>
              <w:t>.</w:t>
            </w:r>
          </w:p>
          <w:p w14:paraId="7608F0C8" w14:textId="31EE3B69" w:rsidR="001D57DD" w:rsidRDefault="001D57DD" w:rsidP="00D0382F">
            <w:pPr>
              <w:pStyle w:val="ListParagraph"/>
              <w:numPr>
                <w:ilvl w:val="0"/>
                <w:numId w:val="16"/>
              </w:numPr>
              <w:rPr>
                <w:rFonts w:ascii="Sharp Sans No1 Semibold" w:hAnsi="Sharp Sans No1 Semibold"/>
                <w:sz w:val="24"/>
                <w:szCs w:val="24"/>
              </w:rPr>
            </w:pPr>
            <w:r>
              <w:rPr>
                <w:rFonts w:ascii="Sharp Sans No1 Semibold" w:hAnsi="Sharp Sans No1 Semibold"/>
                <w:sz w:val="24"/>
                <w:szCs w:val="24"/>
              </w:rPr>
              <w:t>Box Materials - Brutal Britain Model making books, plastic human figures, A4 paper in different colours.</w:t>
            </w:r>
          </w:p>
          <w:p w14:paraId="39A1513C" w14:textId="547ED478" w:rsidR="001D57DD" w:rsidRDefault="013AA6C4" w:rsidP="00D0382F">
            <w:pPr>
              <w:pStyle w:val="ListParagraph"/>
              <w:numPr>
                <w:ilvl w:val="0"/>
                <w:numId w:val="16"/>
              </w:numPr>
              <w:rPr>
                <w:rFonts w:ascii="Sharp Sans No1 Semibold" w:hAnsi="Sharp Sans No1 Semibold"/>
                <w:sz w:val="24"/>
                <w:szCs w:val="24"/>
              </w:rPr>
            </w:pPr>
            <w:r w:rsidRPr="68E9AC45">
              <w:rPr>
                <w:rFonts w:ascii="Sharp Sans No1 Semibold" w:hAnsi="Sharp Sans No1 Semibold"/>
                <w:sz w:val="24"/>
                <w:szCs w:val="24"/>
              </w:rPr>
              <w:t>Box include</w:t>
            </w:r>
            <w:r w:rsidR="311A91A3" w:rsidRPr="68E9AC45">
              <w:rPr>
                <w:rFonts w:ascii="Sharp Sans No1 Semibold" w:hAnsi="Sharp Sans No1 Semibold"/>
                <w:sz w:val="24"/>
                <w:szCs w:val="24"/>
              </w:rPr>
              <w:t>s</w:t>
            </w:r>
            <w:r w:rsidRPr="68E9AC45">
              <w:rPr>
                <w:rFonts w:ascii="Sharp Sans No1 Semibold" w:hAnsi="Sharp Sans No1 Semibold"/>
                <w:sz w:val="24"/>
                <w:szCs w:val="24"/>
              </w:rPr>
              <w:t>,</w:t>
            </w:r>
            <w:r w:rsidR="10F3AB4F" w:rsidRPr="68E9AC45">
              <w:rPr>
                <w:rFonts w:ascii="Sharp Sans No1 Semibold" w:hAnsi="Sharp Sans No1 Semibold"/>
                <w:sz w:val="24"/>
                <w:szCs w:val="24"/>
              </w:rPr>
              <w:t xml:space="preserve"> Prit</w:t>
            </w:r>
            <w:r w:rsidR="3E24E9BF" w:rsidRPr="68E9AC45">
              <w:rPr>
                <w:rFonts w:ascii="Sharp Sans No1 Semibold" w:hAnsi="Sharp Sans No1 Semibold"/>
                <w:sz w:val="24"/>
                <w:szCs w:val="24"/>
              </w:rPr>
              <w:t>t Stick,</w:t>
            </w:r>
            <w:r w:rsidR="001D57DD" w:rsidRPr="68E9AC45">
              <w:rPr>
                <w:rFonts w:ascii="Sharp Sans No1 Semibold" w:hAnsi="Sharp Sans No1 Semibold"/>
                <w:sz w:val="24"/>
                <w:szCs w:val="24"/>
              </w:rPr>
              <w:t xml:space="preserve"> </w:t>
            </w:r>
            <w:r w:rsidR="00EF3B9F" w:rsidRPr="68E9AC45">
              <w:rPr>
                <w:rFonts w:ascii="Sharp Sans No1 Semibold" w:hAnsi="Sharp Sans No1 Semibold"/>
                <w:sz w:val="24"/>
                <w:szCs w:val="24"/>
              </w:rPr>
              <w:t>gr</w:t>
            </w:r>
            <w:r w:rsidR="112E61B2" w:rsidRPr="68E9AC45">
              <w:rPr>
                <w:rFonts w:ascii="Sharp Sans No1 Semibold" w:hAnsi="Sharp Sans No1 Semibold"/>
                <w:sz w:val="24"/>
                <w:szCs w:val="24"/>
              </w:rPr>
              <w:t>een</w:t>
            </w:r>
            <w:r w:rsidR="001D57DD" w:rsidRPr="68E9AC45">
              <w:rPr>
                <w:rFonts w:ascii="Sharp Sans No1 Semibold" w:hAnsi="Sharp Sans No1 Semibold"/>
                <w:sz w:val="24"/>
                <w:szCs w:val="24"/>
              </w:rPr>
              <w:t xml:space="preserve"> cutting mat, ruler, tape measure, protractor, adjustable set </w:t>
            </w:r>
            <w:r w:rsidR="4712DA92" w:rsidRPr="68E9AC45">
              <w:rPr>
                <w:rFonts w:ascii="Sharp Sans No1 Semibold" w:hAnsi="Sharp Sans No1 Semibold"/>
                <w:sz w:val="24"/>
                <w:szCs w:val="24"/>
              </w:rPr>
              <w:t>squares, (Equipment can</w:t>
            </w:r>
            <w:r w:rsidR="001D57DD" w:rsidRPr="68E9AC45">
              <w:rPr>
                <w:rFonts w:ascii="Sharp Sans No1 Semibold" w:hAnsi="Sharp Sans No1 Semibold"/>
                <w:sz w:val="24"/>
                <w:szCs w:val="24"/>
              </w:rPr>
              <w:t xml:space="preserve"> be shared by students working in pairs)</w:t>
            </w:r>
            <w:r w:rsidR="000A146A" w:rsidRPr="68E9AC45">
              <w:rPr>
                <w:rFonts w:ascii="Sharp Sans No1 Semibold" w:hAnsi="Sharp Sans No1 Semibold"/>
                <w:sz w:val="24"/>
                <w:szCs w:val="24"/>
              </w:rPr>
              <w:t>.</w:t>
            </w:r>
          </w:p>
          <w:p w14:paraId="151F4C92" w14:textId="77777777" w:rsidR="007B5812" w:rsidRDefault="007B5812" w:rsidP="007B5812">
            <w:pPr>
              <w:pStyle w:val="ListParagraph"/>
              <w:rPr>
                <w:rFonts w:ascii="Sharp Sans No1 Semibold" w:hAnsi="Sharp Sans No1 Semibold"/>
                <w:sz w:val="24"/>
                <w:szCs w:val="24"/>
              </w:rPr>
            </w:pPr>
          </w:p>
          <w:p w14:paraId="56AE548D" w14:textId="6FDCB1A9" w:rsidR="001D57DD" w:rsidRPr="00D0382F" w:rsidRDefault="001D57DD" w:rsidP="001D57DD">
            <w:pPr>
              <w:pStyle w:val="ListParagraph"/>
              <w:rPr>
                <w:rFonts w:ascii="Sharp Sans No1 Semibold" w:hAnsi="Sharp Sans No1 Semibold"/>
                <w:sz w:val="24"/>
                <w:szCs w:val="24"/>
              </w:rPr>
            </w:pPr>
          </w:p>
        </w:tc>
      </w:tr>
      <w:tr w:rsidR="00FE64A6" w14:paraId="5E1464E2" w14:textId="77777777" w:rsidTr="68E9AC45">
        <w:trPr>
          <w:trHeight w:val="397"/>
        </w:trPr>
        <w:tc>
          <w:tcPr>
            <w:tcW w:w="2117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333333"/>
            <w:vAlign w:val="center"/>
          </w:tcPr>
          <w:p w14:paraId="6F9065DD" w14:textId="7BCF215E" w:rsidR="00B53AED" w:rsidRPr="00B53AED" w:rsidRDefault="00894CA8" w:rsidP="00B53AED">
            <w:pPr>
              <w:rPr>
                <w:rFonts w:ascii="Sharp Sans No1 Semibold" w:hAnsi="Sharp Sans No1 Semibold"/>
              </w:rPr>
            </w:pPr>
            <w:r>
              <w:rPr>
                <w:rFonts w:ascii="Sharp Sans No1 Semibold" w:hAnsi="Sharp Sans No1 Semibold"/>
              </w:rPr>
              <w:t>Materials not included but required for session.</w:t>
            </w:r>
          </w:p>
        </w:tc>
        <w:tc>
          <w:tcPr>
            <w:tcW w:w="6863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0D0D0"/>
            <w:vAlign w:val="center"/>
          </w:tcPr>
          <w:p w14:paraId="013F0F15" w14:textId="452F437E" w:rsidR="00B53AED" w:rsidRDefault="00B53AED" w:rsidP="26E05C18">
            <w:pPr>
              <w:rPr>
                <w:rFonts w:ascii="Sharp Sans No1 Semibold" w:hAnsi="Sharp Sans No1 Semibold"/>
                <w:sz w:val="24"/>
                <w:szCs w:val="24"/>
              </w:rPr>
            </w:pPr>
          </w:p>
          <w:p w14:paraId="3659164B" w14:textId="50487E28" w:rsidR="00894CA8" w:rsidRDefault="00894CA8" w:rsidP="00894CA8">
            <w:pPr>
              <w:pStyle w:val="ListParagraph"/>
              <w:numPr>
                <w:ilvl w:val="0"/>
                <w:numId w:val="11"/>
              </w:numPr>
              <w:rPr>
                <w:rFonts w:ascii="Sharp Sans No1 Semibold" w:hAnsi="Sharp Sans No1 Semibold"/>
                <w:sz w:val="24"/>
                <w:szCs w:val="24"/>
              </w:rPr>
            </w:pPr>
            <w:r>
              <w:rPr>
                <w:rFonts w:ascii="Sharp Sans No1 Semibold" w:hAnsi="Sharp Sans No1 Semibold"/>
                <w:sz w:val="24"/>
                <w:szCs w:val="24"/>
              </w:rPr>
              <w:t>Scissors or cutting Scalpel blade</w:t>
            </w:r>
            <w:r w:rsidR="001D57DD">
              <w:rPr>
                <w:rFonts w:ascii="Sharp Sans No1 Semibold" w:hAnsi="Sharp Sans No1 Semibold"/>
                <w:sz w:val="24"/>
                <w:szCs w:val="24"/>
              </w:rPr>
              <w:t>.</w:t>
            </w:r>
          </w:p>
          <w:p w14:paraId="081CA38B" w14:textId="63802C0F" w:rsidR="0016723D" w:rsidRPr="00894CA8" w:rsidRDefault="0016723D" w:rsidP="26E05C18">
            <w:pPr>
              <w:rPr>
                <w:rFonts w:ascii="Sharp Sans No1 Semibold" w:hAnsi="Sharp Sans No1 Semibold"/>
                <w:sz w:val="24"/>
                <w:szCs w:val="24"/>
              </w:rPr>
            </w:pPr>
          </w:p>
          <w:p w14:paraId="11A0BA36" w14:textId="05A10256" w:rsidR="00894CA8" w:rsidRDefault="00894CA8" w:rsidP="00B53AED">
            <w:pPr>
              <w:rPr>
                <w:rFonts w:ascii="Sharp Sans No1 Semibold" w:hAnsi="Sharp Sans No1 Semibold"/>
                <w:sz w:val="32"/>
              </w:rPr>
            </w:pPr>
          </w:p>
        </w:tc>
      </w:tr>
    </w:tbl>
    <w:p w14:paraId="4F6F25F1" w14:textId="77777777" w:rsidR="0003656B" w:rsidRDefault="0003656B">
      <w:pPr>
        <w:rPr>
          <w:rFonts w:ascii="Sharp Sans No1 Semibold" w:hAnsi="Sharp Sans No1 Semibold"/>
          <w:sz w:val="32"/>
        </w:rPr>
      </w:pPr>
    </w:p>
    <w:tbl>
      <w:tblPr>
        <w:tblStyle w:val="TableGrid"/>
        <w:tblW w:w="9900" w:type="dxa"/>
        <w:tblLayout w:type="fixed"/>
        <w:tblLook w:val="04A0" w:firstRow="1" w:lastRow="0" w:firstColumn="1" w:lastColumn="0" w:noHBand="0" w:noVBand="1"/>
      </w:tblPr>
      <w:tblGrid>
        <w:gridCol w:w="1537"/>
        <w:gridCol w:w="5244"/>
        <w:gridCol w:w="3119"/>
      </w:tblGrid>
      <w:tr w:rsidR="00FE64A6" w14:paraId="326EF27F" w14:textId="77777777" w:rsidTr="68E9AC45">
        <w:trPr>
          <w:trHeight w:val="397"/>
        </w:trPr>
        <w:tc>
          <w:tcPr>
            <w:tcW w:w="1537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333333"/>
            <w:vAlign w:val="center"/>
          </w:tcPr>
          <w:p w14:paraId="760F6158" w14:textId="62BF79C8" w:rsidR="00FE64A6" w:rsidRPr="00B53AED" w:rsidRDefault="006E169B" w:rsidP="00FE64A6">
            <w:pPr>
              <w:rPr>
                <w:rFonts w:ascii="Sharp Sans No1 Semibold" w:hAnsi="Sharp Sans No1 Semibold"/>
              </w:rPr>
            </w:pPr>
            <w:r>
              <w:rPr>
                <w:rFonts w:ascii="Sharp Sans No1 Semibold" w:hAnsi="Sharp Sans No1 Semibold"/>
              </w:rPr>
              <w:t xml:space="preserve">Activity </w:t>
            </w:r>
          </w:p>
        </w:tc>
        <w:tc>
          <w:tcPr>
            <w:tcW w:w="5244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333333"/>
            <w:vAlign w:val="center"/>
          </w:tcPr>
          <w:p w14:paraId="47166228" w14:textId="77777777" w:rsidR="00FE64A6" w:rsidRPr="00B53AED" w:rsidRDefault="00FE64A6" w:rsidP="00FE64A6">
            <w:pPr>
              <w:rPr>
                <w:rFonts w:ascii="Graphik Regular" w:hAnsi="Graphik Regular"/>
                <w:sz w:val="20"/>
              </w:rPr>
            </w:pPr>
            <w:r>
              <w:rPr>
                <w:rFonts w:ascii="Sharp Sans No1 Semibold" w:hAnsi="Sharp Sans No1 Semibold"/>
              </w:rPr>
              <w:t>Instruction</w:t>
            </w:r>
          </w:p>
        </w:tc>
        <w:tc>
          <w:tcPr>
            <w:tcW w:w="3119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333333"/>
            <w:vAlign w:val="center"/>
          </w:tcPr>
          <w:p w14:paraId="40C075AB" w14:textId="05C324B3" w:rsidR="00FE64A6" w:rsidRDefault="006E169B" w:rsidP="0003656B">
            <w:pPr>
              <w:rPr>
                <w:rFonts w:ascii="Sharp Sans No1 Semibold" w:hAnsi="Sharp Sans No1 Semibold"/>
              </w:rPr>
            </w:pPr>
            <w:r>
              <w:rPr>
                <w:rFonts w:ascii="Sharp Sans No1 Semibold" w:hAnsi="Sharp Sans No1 Semibold"/>
              </w:rPr>
              <w:t xml:space="preserve">Resources </w:t>
            </w:r>
          </w:p>
        </w:tc>
      </w:tr>
      <w:tr w:rsidR="00FE64A6" w14:paraId="70A91AD6" w14:textId="77777777" w:rsidTr="68E9AC45">
        <w:trPr>
          <w:trHeight w:val="397"/>
        </w:trPr>
        <w:tc>
          <w:tcPr>
            <w:tcW w:w="1537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0D0D0"/>
            <w:vAlign w:val="center"/>
          </w:tcPr>
          <w:p w14:paraId="4A2CD645" w14:textId="77777777" w:rsidR="00FE64A6" w:rsidRPr="00BB1142" w:rsidRDefault="006E169B" w:rsidP="00FE64A6">
            <w:pPr>
              <w:rPr>
                <w:rFonts w:ascii="Sharp Sans No1 Semibold" w:hAnsi="Sharp Sans No1 Semibold"/>
                <w:b/>
                <w:bCs/>
              </w:rPr>
            </w:pPr>
            <w:r w:rsidRPr="00BB1142">
              <w:rPr>
                <w:rFonts w:ascii="Sharp Sans No1 Semibold" w:hAnsi="Sharp Sans No1 Semibold"/>
                <w:b/>
                <w:bCs/>
              </w:rPr>
              <w:t xml:space="preserve">Interactive </w:t>
            </w:r>
          </w:p>
          <w:p w14:paraId="669D388D" w14:textId="77777777" w:rsidR="005B6A6A" w:rsidRPr="00BB1142" w:rsidRDefault="005B6A6A" w:rsidP="00FE64A6">
            <w:pPr>
              <w:rPr>
                <w:rFonts w:ascii="Sharp Sans No1 Semibold" w:hAnsi="Sharp Sans No1 Semibold"/>
                <w:b/>
                <w:bCs/>
              </w:rPr>
            </w:pPr>
          </w:p>
          <w:p w14:paraId="6559AFA7" w14:textId="4FEC8A31" w:rsidR="005B6A6A" w:rsidRPr="00B53AED" w:rsidRDefault="005B6A6A" w:rsidP="00FE64A6">
            <w:pPr>
              <w:rPr>
                <w:rFonts w:ascii="Sharp Sans No1 Semibold" w:hAnsi="Sharp Sans No1 Semibold"/>
              </w:rPr>
            </w:pPr>
            <w:r w:rsidRPr="00BB1142">
              <w:rPr>
                <w:rFonts w:ascii="Sharp Sans No1 Semibold" w:hAnsi="Sharp Sans No1 Semibold"/>
                <w:b/>
                <w:bCs/>
              </w:rPr>
              <w:t>10/15 minutes</w:t>
            </w:r>
          </w:p>
        </w:tc>
        <w:tc>
          <w:tcPr>
            <w:tcW w:w="5244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0D0D0"/>
            <w:vAlign w:val="center"/>
          </w:tcPr>
          <w:p w14:paraId="6F072CF0" w14:textId="44CF19BD" w:rsidR="000B4DA9" w:rsidRDefault="000B4DA9" w:rsidP="000B4DA9">
            <w:pPr>
              <w:pStyle w:val="ListParagraph"/>
              <w:spacing w:line="256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</w:p>
          <w:p w14:paraId="581B46D1" w14:textId="23B6E836" w:rsidR="00CF024E" w:rsidRPr="00BB1142" w:rsidRDefault="00CF024E" w:rsidP="00CF024E">
            <w:pPr>
              <w:spacing w:line="256" w:lineRule="auto"/>
              <w:textAlignment w:val="baseline"/>
              <w:rPr>
                <w:rFonts w:eastAsia="Times New Roman" w:cstheme="minorHAnsi"/>
                <w:b/>
                <w:bCs/>
                <w:sz w:val="24"/>
                <w:szCs w:val="24"/>
                <w:lang w:eastAsia="en-GB"/>
              </w:rPr>
            </w:pPr>
            <w:r w:rsidRPr="00BB1142">
              <w:rPr>
                <w:rFonts w:eastAsia="Times New Roman" w:cstheme="minorHAnsi"/>
                <w:b/>
                <w:bCs/>
                <w:sz w:val="24"/>
                <w:szCs w:val="24"/>
                <w:lang w:eastAsia="en-GB"/>
              </w:rPr>
              <w:t xml:space="preserve">Start the session. </w:t>
            </w:r>
          </w:p>
          <w:p w14:paraId="67C0034D" w14:textId="2B18BC93" w:rsidR="006E169B" w:rsidRDefault="006E169B" w:rsidP="006E169B">
            <w:pPr>
              <w:pStyle w:val="ListParagraph"/>
              <w:numPr>
                <w:ilvl w:val="0"/>
                <w:numId w:val="3"/>
              </w:numPr>
              <w:spacing w:line="256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sz w:val="24"/>
                <w:szCs w:val="24"/>
                <w:lang w:eastAsia="en-GB"/>
              </w:rPr>
              <w:t>Ask students to work in small groups</w:t>
            </w:r>
            <w:r w:rsidR="00332DF0"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 </w:t>
            </w:r>
            <w:r>
              <w:rPr>
                <w:rFonts w:eastAsia="Times New Roman" w:cstheme="minorHAnsi"/>
                <w:sz w:val="24"/>
                <w:szCs w:val="24"/>
                <w:lang w:eastAsia="en-GB"/>
              </w:rPr>
              <w:t>depending on class size.</w:t>
            </w:r>
          </w:p>
          <w:p w14:paraId="03AA8A15" w14:textId="73622628" w:rsidR="000B4DA9" w:rsidRPr="000B4DA9" w:rsidRDefault="000B4DA9" w:rsidP="000B4DA9">
            <w:pPr>
              <w:pStyle w:val="ListParagraph"/>
              <w:numPr>
                <w:ilvl w:val="0"/>
                <w:numId w:val="3"/>
              </w:numPr>
              <w:spacing w:line="256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sz w:val="24"/>
                <w:szCs w:val="24"/>
                <w:lang w:eastAsia="en-GB"/>
              </w:rPr>
              <w:t>Hand out individual lesson in a box resource kit to each student or between two if students wish to work together.</w:t>
            </w:r>
          </w:p>
          <w:p w14:paraId="1E7AD1CA" w14:textId="3AF7370F" w:rsidR="006E169B" w:rsidRDefault="006E169B" w:rsidP="006E169B">
            <w:pPr>
              <w:pStyle w:val="ListParagraph"/>
              <w:numPr>
                <w:ilvl w:val="0"/>
                <w:numId w:val="3"/>
              </w:numPr>
              <w:spacing w:line="256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sz w:val="24"/>
                <w:szCs w:val="24"/>
                <w:lang w:eastAsia="en-GB"/>
              </w:rPr>
              <w:t>Ha</w:t>
            </w:r>
            <w:r w:rsidR="00332DF0">
              <w:rPr>
                <w:rFonts w:eastAsia="Times New Roman" w:cstheme="minorHAnsi"/>
                <w:sz w:val="24"/>
                <w:szCs w:val="24"/>
                <w:lang w:eastAsia="en-GB"/>
              </w:rPr>
              <w:t>nd out the Brutal Britain book</w:t>
            </w:r>
            <w:r w:rsidR="00CF024E">
              <w:rPr>
                <w:rFonts w:eastAsia="Times New Roman" w:cstheme="minorHAnsi"/>
                <w:sz w:val="24"/>
                <w:szCs w:val="24"/>
                <w:lang w:eastAsia="en-GB"/>
              </w:rPr>
              <w:t>s</w:t>
            </w:r>
            <w:r w:rsidR="00332DF0"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 to students. Each book has 8 press out models that can be folded and glued together. </w:t>
            </w:r>
          </w:p>
          <w:p w14:paraId="186545B0" w14:textId="20E15E7E" w:rsidR="0097422B" w:rsidRPr="0097422B" w:rsidRDefault="0097422B" w:rsidP="0097422B">
            <w:pPr>
              <w:pStyle w:val="ListParagraph"/>
              <w:numPr>
                <w:ilvl w:val="0"/>
                <w:numId w:val="3"/>
              </w:numPr>
              <w:spacing w:line="256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sz w:val="24"/>
                <w:szCs w:val="24"/>
                <w:lang w:eastAsia="en-GB"/>
              </w:rPr>
              <w:t>Ask students to work in small groups depending on class size.</w:t>
            </w:r>
          </w:p>
          <w:p w14:paraId="1F1AAE60" w14:textId="64BCCB7F" w:rsidR="00332DF0" w:rsidRDefault="00332DF0" w:rsidP="006E169B">
            <w:pPr>
              <w:pStyle w:val="ListParagraph"/>
              <w:numPr>
                <w:ilvl w:val="0"/>
                <w:numId w:val="3"/>
              </w:numPr>
              <w:spacing w:line="256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sz w:val="24"/>
                <w:szCs w:val="24"/>
                <w:lang w:eastAsia="en-GB"/>
              </w:rPr>
              <w:t>If students are sharing a book resource, ask them to press out the model</w:t>
            </w:r>
            <w:r w:rsidR="0097422B"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 and</w:t>
            </w:r>
            <w:r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 </w:t>
            </w:r>
            <w:r w:rsidR="0097422B">
              <w:rPr>
                <w:rFonts w:eastAsia="Times New Roman" w:cstheme="minorHAnsi"/>
                <w:sz w:val="24"/>
                <w:szCs w:val="24"/>
                <w:lang w:eastAsia="en-GB"/>
              </w:rPr>
              <w:t>take a</w:t>
            </w:r>
            <w:r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 picture of the instructions so the</w:t>
            </w:r>
            <w:r w:rsidR="0097422B"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 model making is shared between the</w:t>
            </w:r>
            <w:r w:rsidR="000B4DA9"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 class </w:t>
            </w:r>
          </w:p>
          <w:p w14:paraId="33DD1E56" w14:textId="7E3C6347" w:rsidR="000E73AB" w:rsidRDefault="000E73AB" w:rsidP="006E169B">
            <w:pPr>
              <w:pStyle w:val="ListParagraph"/>
              <w:numPr>
                <w:ilvl w:val="0"/>
                <w:numId w:val="3"/>
              </w:numPr>
              <w:spacing w:line="256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sz w:val="24"/>
                <w:szCs w:val="24"/>
                <w:lang w:eastAsia="en-GB"/>
              </w:rPr>
              <w:t>Once the students have created their model</w:t>
            </w:r>
            <w:r w:rsidR="000B4DA9"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 city </w:t>
            </w:r>
            <w:r w:rsidR="00CF024E">
              <w:rPr>
                <w:rFonts w:eastAsia="Times New Roman" w:cstheme="minorHAnsi"/>
                <w:sz w:val="24"/>
                <w:szCs w:val="24"/>
                <w:lang w:eastAsia="en-GB"/>
              </w:rPr>
              <w:t>play the</w:t>
            </w:r>
            <w:r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 </w:t>
            </w:r>
            <w:r w:rsidR="00593130">
              <w:rPr>
                <w:rFonts w:eastAsia="Times New Roman" w:cstheme="minorHAnsi"/>
                <w:sz w:val="24"/>
                <w:szCs w:val="24"/>
                <w:lang w:eastAsia="en-GB"/>
              </w:rPr>
              <w:t>lesson in a box</w:t>
            </w:r>
            <w:r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 </w:t>
            </w:r>
            <w:r w:rsidR="005B6A6A">
              <w:rPr>
                <w:rFonts w:eastAsia="Times New Roman" w:cstheme="minorHAnsi"/>
                <w:sz w:val="24"/>
                <w:szCs w:val="24"/>
                <w:lang w:eastAsia="en-GB"/>
              </w:rPr>
              <w:t>digital</w:t>
            </w:r>
            <w:r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 content. </w:t>
            </w:r>
          </w:p>
          <w:p w14:paraId="2C4FDDB2" w14:textId="4F37D8A9" w:rsidR="006E169B" w:rsidRPr="006E169B" w:rsidRDefault="006E169B" w:rsidP="006E169B">
            <w:pPr>
              <w:textAlignment w:val="baseline"/>
              <w:rPr>
                <w:rFonts w:eastAsia="Times New Roman" w:cstheme="minorHAnsi"/>
                <w:b/>
                <w:bCs/>
                <w:sz w:val="24"/>
                <w:szCs w:val="24"/>
                <w:lang w:eastAsia="en-GB"/>
              </w:rPr>
            </w:pPr>
          </w:p>
          <w:p w14:paraId="3CB47861" w14:textId="06AE25CA" w:rsidR="00FE64A6" w:rsidRDefault="00FE64A6" w:rsidP="00FE64A6">
            <w:pPr>
              <w:rPr>
                <w:rFonts w:ascii="Sharp Sans No1 Semibold" w:hAnsi="Sharp Sans No1 Semibold"/>
                <w:sz w:val="32"/>
              </w:rPr>
            </w:pPr>
          </w:p>
        </w:tc>
        <w:tc>
          <w:tcPr>
            <w:tcW w:w="3119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0D0D0"/>
            <w:vAlign w:val="center"/>
          </w:tcPr>
          <w:p w14:paraId="0D51FEE1" w14:textId="305C7BBC" w:rsidR="00FE64A6" w:rsidRPr="00DC1C34" w:rsidRDefault="008E3FB6" w:rsidP="008E3FB6">
            <w:pPr>
              <w:pStyle w:val="ListParagraph"/>
              <w:numPr>
                <w:ilvl w:val="0"/>
                <w:numId w:val="4"/>
              </w:numPr>
              <w:rPr>
                <w:rFonts w:ascii="Sharp Sans No1 Semibold" w:hAnsi="Sharp Sans No1 Semibold"/>
                <w:sz w:val="24"/>
                <w:szCs w:val="24"/>
              </w:rPr>
            </w:pPr>
            <w:r w:rsidRPr="00DC1C34">
              <w:rPr>
                <w:rFonts w:ascii="Sharp Sans No1 Semibold" w:hAnsi="Sharp Sans No1 Semibold"/>
                <w:sz w:val="24"/>
                <w:szCs w:val="24"/>
              </w:rPr>
              <w:t>Brutal Britain books</w:t>
            </w:r>
            <w:r w:rsidR="005B6A6A">
              <w:rPr>
                <w:rFonts w:ascii="Sharp Sans No1 Semibold" w:hAnsi="Sharp Sans No1 Semibold"/>
                <w:sz w:val="24"/>
                <w:szCs w:val="24"/>
              </w:rPr>
              <w:t xml:space="preserve">. </w:t>
            </w:r>
          </w:p>
          <w:p w14:paraId="758A2E07" w14:textId="2F47BEDD" w:rsidR="008E3FB6" w:rsidRDefault="26CD4C24" w:rsidP="008E3FB6">
            <w:pPr>
              <w:pStyle w:val="ListParagraph"/>
              <w:numPr>
                <w:ilvl w:val="0"/>
                <w:numId w:val="4"/>
              </w:numPr>
              <w:rPr>
                <w:rFonts w:ascii="Sharp Sans No1 Semibold" w:hAnsi="Sharp Sans No1 Semibold"/>
                <w:sz w:val="24"/>
                <w:szCs w:val="24"/>
              </w:rPr>
            </w:pPr>
            <w:r w:rsidRPr="68E9AC45">
              <w:rPr>
                <w:rFonts w:ascii="Sharp Sans No1 Semibold" w:hAnsi="Sharp Sans No1 Semibold"/>
                <w:sz w:val="24"/>
                <w:szCs w:val="24"/>
              </w:rPr>
              <w:t>Students</w:t>
            </w:r>
            <w:r w:rsidR="57511D54" w:rsidRPr="68E9AC45">
              <w:rPr>
                <w:rFonts w:ascii="Sharp Sans No1 Semibold" w:hAnsi="Sharp Sans No1 Semibold"/>
                <w:sz w:val="24"/>
                <w:szCs w:val="24"/>
              </w:rPr>
              <w:t xml:space="preserve"> will</w:t>
            </w:r>
            <w:r w:rsidR="16D39AA0" w:rsidRPr="68E9AC45">
              <w:rPr>
                <w:rFonts w:ascii="Sharp Sans No1 Semibold" w:hAnsi="Sharp Sans No1 Semibold"/>
                <w:sz w:val="24"/>
                <w:szCs w:val="24"/>
              </w:rPr>
              <w:t xml:space="preserve"> also need </w:t>
            </w:r>
            <w:r w:rsidR="634919D3" w:rsidRPr="68E9AC45">
              <w:rPr>
                <w:rFonts w:ascii="Sharp Sans No1 Semibold" w:hAnsi="Sharp Sans No1 Semibold"/>
                <w:sz w:val="24"/>
                <w:szCs w:val="24"/>
              </w:rPr>
              <w:t>the Pritt Stick glue.</w:t>
            </w:r>
          </w:p>
          <w:p w14:paraId="727AEB7D" w14:textId="08E97BF2" w:rsidR="00DC1C34" w:rsidRPr="000A146A" w:rsidRDefault="00DC1C34" w:rsidP="000A146A">
            <w:pPr>
              <w:rPr>
                <w:rFonts w:ascii="Sharp Sans No1 Semibold" w:hAnsi="Sharp Sans No1 Semibold"/>
                <w:sz w:val="32"/>
              </w:rPr>
            </w:pPr>
          </w:p>
        </w:tc>
      </w:tr>
      <w:tr w:rsidR="00FE64A6" w14:paraId="06F9C448" w14:textId="77777777" w:rsidTr="68E9AC45">
        <w:trPr>
          <w:trHeight w:val="397"/>
        </w:trPr>
        <w:tc>
          <w:tcPr>
            <w:tcW w:w="1537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0D0D0"/>
            <w:vAlign w:val="center"/>
          </w:tcPr>
          <w:p w14:paraId="7F3FEE64" w14:textId="77777777" w:rsidR="00280706" w:rsidRPr="00BB1142" w:rsidRDefault="00280706" w:rsidP="00FE64A6">
            <w:pPr>
              <w:rPr>
                <w:rFonts w:ascii="Sharp Sans No1 Semibold" w:hAnsi="Sharp Sans No1 Semibold"/>
                <w:b/>
                <w:bCs/>
              </w:rPr>
            </w:pPr>
            <w:r w:rsidRPr="00BB1142">
              <w:rPr>
                <w:rFonts w:ascii="Sharp Sans No1 Semibold" w:hAnsi="Sharp Sans No1 Semibold"/>
                <w:b/>
                <w:bCs/>
              </w:rPr>
              <w:t xml:space="preserve">Video </w:t>
            </w:r>
          </w:p>
          <w:p w14:paraId="22776A79" w14:textId="38E3339D" w:rsidR="00FE64A6" w:rsidRPr="00B53AED" w:rsidRDefault="00280706" w:rsidP="00FE64A6">
            <w:pPr>
              <w:rPr>
                <w:rFonts w:ascii="Sharp Sans No1 Semibold" w:hAnsi="Sharp Sans No1 Semibold"/>
              </w:rPr>
            </w:pPr>
            <w:r w:rsidRPr="00BB1142">
              <w:rPr>
                <w:rFonts w:ascii="Sharp Sans No1 Semibold" w:hAnsi="Sharp Sans No1 Semibold"/>
                <w:b/>
                <w:bCs/>
              </w:rPr>
              <w:t>24 Minutes</w:t>
            </w:r>
            <w:r>
              <w:rPr>
                <w:rFonts w:ascii="Sharp Sans No1 Semibold" w:hAnsi="Sharp Sans No1 Semibold"/>
              </w:rPr>
              <w:t xml:space="preserve"> </w:t>
            </w:r>
          </w:p>
        </w:tc>
        <w:tc>
          <w:tcPr>
            <w:tcW w:w="5244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0D0D0"/>
            <w:vAlign w:val="center"/>
          </w:tcPr>
          <w:p w14:paraId="1CD4E6E7" w14:textId="6DB98E8E" w:rsidR="000E73AB" w:rsidRPr="00BB1142" w:rsidRDefault="00D64DC5" w:rsidP="00FE64A6">
            <w:pPr>
              <w:rPr>
                <w:rFonts w:ascii="Sharp Sans No1 Semibold" w:hAnsi="Sharp Sans No1 Semibold"/>
                <w:b/>
                <w:bCs/>
                <w:sz w:val="24"/>
                <w:szCs w:val="24"/>
              </w:rPr>
            </w:pPr>
            <w:r w:rsidRPr="00BB1142">
              <w:rPr>
                <w:rFonts w:ascii="Sharp Sans No1 Semibold" w:hAnsi="Sharp Sans No1 Semibold"/>
                <w:b/>
                <w:bCs/>
                <w:sz w:val="24"/>
                <w:szCs w:val="24"/>
              </w:rPr>
              <w:t>Play</w:t>
            </w:r>
            <w:r w:rsidR="000B4DA9" w:rsidRPr="00BB1142">
              <w:rPr>
                <w:rFonts w:ascii="Sharp Sans No1 Semibold" w:hAnsi="Sharp Sans No1 Semibold"/>
                <w:b/>
                <w:bCs/>
                <w:sz w:val="24"/>
                <w:szCs w:val="24"/>
              </w:rPr>
              <w:t xml:space="preserve"> video </w:t>
            </w:r>
            <w:r w:rsidRPr="00BB1142">
              <w:rPr>
                <w:rFonts w:ascii="Sharp Sans No1 Semibold" w:hAnsi="Sharp Sans No1 Semibold"/>
                <w:b/>
                <w:bCs/>
                <w:sz w:val="24"/>
                <w:szCs w:val="24"/>
              </w:rPr>
              <w:t xml:space="preserve"> </w:t>
            </w:r>
          </w:p>
          <w:p w14:paraId="029ECFDB" w14:textId="77777777" w:rsidR="00593130" w:rsidRPr="00DC1C34" w:rsidRDefault="00593130" w:rsidP="00FE64A6">
            <w:pPr>
              <w:rPr>
                <w:rFonts w:ascii="Sharp Sans No1 Semibold" w:hAnsi="Sharp Sans No1 Semibold"/>
                <w:sz w:val="24"/>
                <w:szCs w:val="24"/>
              </w:rPr>
            </w:pPr>
          </w:p>
          <w:p w14:paraId="76605328" w14:textId="77C482EF" w:rsidR="00DC1C34" w:rsidRPr="000E73AB" w:rsidRDefault="00DC1C34" w:rsidP="00DC1C34">
            <w:pPr>
              <w:pStyle w:val="ListParagraph"/>
              <w:numPr>
                <w:ilvl w:val="0"/>
                <w:numId w:val="5"/>
              </w:numPr>
              <w:rPr>
                <w:rFonts w:ascii="Sharp Sans No1 Semibold" w:hAnsi="Sharp Sans No1 Semibold"/>
                <w:sz w:val="24"/>
                <w:szCs w:val="24"/>
              </w:rPr>
            </w:pPr>
            <w:r w:rsidRPr="000E73AB">
              <w:rPr>
                <w:rFonts w:ascii="Sharp Sans No1 Semibold" w:hAnsi="Sharp Sans No1 Semibold"/>
                <w:sz w:val="24"/>
                <w:szCs w:val="24"/>
              </w:rPr>
              <w:t>Introduction to Architecture</w:t>
            </w:r>
            <w:r w:rsidR="000E73AB" w:rsidRPr="000E73AB">
              <w:rPr>
                <w:rFonts w:ascii="Sharp Sans No1 Semibold" w:hAnsi="Sharp Sans No1 Semibold"/>
                <w:sz w:val="24"/>
                <w:szCs w:val="24"/>
              </w:rPr>
              <w:t xml:space="preserve"> as</w:t>
            </w:r>
            <w:r w:rsidR="000E73AB">
              <w:rPr>
                <w:rFonts w:ascii="Sharp Sans No1 Semibold" w:hAnsi="Sharp Sans No1 Semibold"/>
                <w:sz w:val="24"/>
                <w:szCs w:val="24"/>
              </w:rPr>
              <w:t xml:space="preserve"> encompassing imagination, sustainability and being a </w:t>
            </w:r>
            <w:r w:rsidR="000E73AB" w:rsidRPr="000E73AB">
              <w:rPr>
                <w:rFonts w:ascii="Sharp Sans No1 Semibold" w:hAnsi="Sharp Sans No1 Semibold"/>
                <w:sz w:val="24"/>
                <w:szCs w:val="24"/>
              </w:rPr>
              <w:t>collective art</w:t>
            </w:r>
            <w:r w:rsidR="000E73AB">
              <w:rPr>
                <w:rFonts w:ascii="Sharp Sans No1 Semibold" w:hAnsi="Sharp Sans No1 Semibold"/>
                <w:sz w:val="24"/>
                <w:szCs w:val="24"/>
              </w:rPr>
              <w:t xml:space="preserve"> for</w:t>
            </w:r>
            <w:r w:rsidR="000B4DA9">
              <w:rPr>
                <w:rFonts w:ascii="Sharp Sans No1 Semibold" w:hAnsi="Sharp Sans No1 Semibold"/>
                <w:sz w:val="24"/>
                <w:szCs w:val="24"/>
              </w:rPr>
              <w:t>m (6 minutes).</w:t>
            </w:r>
            <w:r w:rsidR="00280706">
              <w:rPr>
                <w:rFonts w:ascii="Sharp Sans No1 Semibold" w:hAnsi="Sharp Sans No1 Semibold"/>
                <w:sz w:val="24"/>
                <w:szCs w:val="24"/>
              </w:rPr>
              <w:t xml:space="preserve"> </w:t>
            </w:r>
          </w:p>
          <w:p w14:paraId="1F54E3C0" w14:textId="37823260" w:rsidR="00280706" w:rsidRDefault="00280706" w:rsidP="00DC1C34">
            <w:pPr>
              <w:pStyle w:val="ListParagraph"/>
              <w:numPr>
                <w:ilvl w:val="0"/>
                <w:numId w:val="5"/>
              </w:numPr>
              <w:rPr>
                <w:rFonts w:ascii="Sharp Sans No1 Semibold" w:hAnsi="Sharp Sans No1 Semibold"/>
                <w:sz w:val="24"/>
                <w:szCs w:val="24"/>
              </w:rPr>
            </w:pPr>
            <w:r>
              <w:rPr>
                <w:rFonts w:ascii="Sharp Sans No1 Semibold" w:hAnsi="Sharp Sans No1 Semibold"/>
                <w:sz w:val="24"/>
                <w:szCs w:val="24"/>
              </w:rPr>
              <w:t>Explanation of how light is used in the Architecture process</w:t>
            </w:r>
            <w:r w:rsidR="00027805">
              <w:rPr>
                <w:rFonts w:ascii="Sharp Sans No1 Semibold" w:hAnsi="Sharp Sans No1 Semibold"/>
                <w:sz w:val="24"/>
                <w:szCs w:val="24"/>
              </w:rPr>
              <w:t>.</w:t>
            </w:r>
          </w:p>
          <w:p w14:paraId="3785E2EF" w14:textId="460FDB7A" w:rsidR="00DC1C34" w:rsidRPr="002B10D2" w:rsidRDefault="000E73AB" w:rsidP="00DC1C34">
            <w:pPr>
              <w:pStyle w:val="ListParagraph"/>
              <w:numPr>
                <w:ilvl w:val="0"/>
                <w:numId w:val="5"/>
              </w:numPr>
              <w:rPr>
                <w:rFonts w:ascii="Sharp Sans No1 Semibold" w:hAnsi="Sharp Sans No1 Semibold"/>
                <w:sz w:val="24"/>
                <w:szCs w:val="24"/>
              </w:rPr>
            </w:pPr>
            <w:r w:rsidRPr="002B10D2">
              <w:rPr>
                <w:rFonts w:ascii="Sharp Sans No1 Semibold" w:hAnsi="Sharp Sans No1 Semibold"/>
                <w:sz w:val="24"/>
                <w:szCs w:val="24"/>
              </w:rPr>
              <w:t>Short film of light and shadow</w:t>
            </w:r>
            <w:r w:rsidR="002B10D2">
              <w:rPr>
                <w:rFonts w:ascii="Sharp Sans No1 Semibold" w:hAnsi="Sharp Sans No1 Semibold"/>
                <w:sz w:val="24"/>
                <w:szCs w:val="24"/>
              </w:rPr>
              <w:t xml:space="preserve"> – </w:t>
            </w:r>
            <w:r w:rsidR="000B4DA9">
              <w:rPr>
                <w:rFonts w:ascii="Sharp Sans No1 Semibold" w:hAnsi="Sharp Sans No1 Semibold"/>
                <w:sz w:val="24"/>
                <w:szCs w:val="24"/>
              </w:rPr>
              <w:t>highlighting</w:t>
            </w:r>
            <w:r w:rsidR="002B10D2">
              <w:rPr>
                <w:rFonts w:ascii="Sharp Sans No1 Semibold" w:hAnsi="Sharp Sans No1 Semibold"/>
                <w:sz w:val="24"/>
                <w:szCs w:val="24"/>
              </w:rPr>
              <w:t xml:space="preserve"> work by Architecture Tadao Ando</w:t>
            </w:r>
            <w:r w:rsidR="00027805">
              <w:rPr>
                <w:rFonts w:ascii="Sharp Sans No1 Semibold" w:hAnsi="Sharp Sans No1 Semibold"/>
                <w:sz w:val="24"/>
                <w:szCs w:val="24"/>
              </w:rPr>
              <w:t xml:space="preserve"> - </w:t>
            </w:r>
            <w:r w:rsidR="000B4DA9">
              <w:rPr>
                <w:rFonts w:ascii="Sharp Sans No1 Semibold" w:hAnsi="Sharp Sans No1 Semibold"/>
                <w:sz w:val="24"/>
                <w:szCs w:val="24"/>
              </w:rPr>
              <w:t>(</w:t>
            </w:r>
            <w:r w:rsidR="00027805">
              <w:rPr>
                <w:rFonts w:ascii="Sharp Sans No1 Semibold" w:hAnsi="Sharp Sans No1 Semibold"/>
                <w:sz w:val="24"/>
                <w:szCs w:val="24"/>
              </w:rPr>
              <w:t>2.37 minutes</w:t>
            </w:r>
            <w:r w:rsidR="000B4DA9">
              <w:rPr>
                <w:rFonts w:ascii="Sharp Sans No1 Semibold" w:hAnsi="Sharp Sans No1 Semibold"/>
                <w:sz w:val="24"/>
                <w:szCs w:val="24"/>
              </w:rPr>
              <w:t>).</w:t>
            </w:r>
          </w:p>
          <w:p w14:paraId="6A9D75A7" w14:textId="5747F17E" w:rsidR="00DC1C34" w:rsidRPr="00027805" w:rsidRDefault="00776948" w:rsidP="00DC1C34">
            <w:pPr>
              <w:pStyle w:val="ListParagraph"/>
              <w:numPr>
                <w:ilvl w:val="0"/>
                <w:numId w:val="5"/>
              </w:numPr>
              <w:rPr>
                <w:rFonts w:ascii="Sharp Sans No1 Semibold" w:hAnsi="Sharp Sans No1 Semibold"/>
                <w:sz w:val="24"/>
                <w:szCs w:val="24"/>
              </w:rPr>
            </w:pPr>
            <w:r w:rsidRPr="00027805">
              <w:rPr>
                <w:rFonts w:ascii="Sharp Sans No1 Semibold" w:hAnsi="Sharp Sans No1 Semibold"/>
                <w:sz w:val="24"/>
                <w:szCs w:val="24"/>
              </w:rPr>
              <w:t xml:space="preserve">Introduction to the work of Architecture Frank </w:t>
            </w:r>
            <w:r w:rsidR="000A146A" w:rsidRPr="00027805">
              <w:rPr>
                <w:rFonts w:ascii="Sharp Sans No1 Semibold" w:hAnsi="Sharp Sans No1 Semibold"/>
                <w:sz w:val="24"/>
                <w:szCs w:val="24"/>
              </w:rPr>
              <w:t xml:space="preserve">Gehry </w:t>
            </w:r>
            <w:r w:rsidR="000B4DA9">
              <w:rPr>
                <w:rFonts w:ascii="Sharp Sans No1 Semibold" w:hAnsi="Sharp Sans No1 Semibold"/>
                <w:sz w:val="24"/>
                <w:szCs w:val="24"/>
              </w:rPr>
              <w:t>–</w:t>
            </w:r>
            <w:r w:rsidR="00027805">
              <w:rPr>
                <w:rFonts w:ascii="Sharp Sans No1 Semibold" w:hAnsi="Sharp Sans No1 Semibold"/>
                <w:sz w:val="24"/>
                <w:szCs w:val="24"/>
              </w:rPr>
              <w:t xml:space="preserve"> </w:t>
            </w:r>
            <w:r w:rsidR="000B4DA9">
              <w:rPr>
                <w:rFonts w:ascii="Sharp Sans No1 Semibold" w:hAnsi="Sharp Sans No1 Semibold"/>
                <w:sz w:val="24"/>
                <w:szCs w:val="24"/>
              </w:rPr>
              <w:t>(</w:t>
            </w:r>
            <w:r w:rsidR="00027805">
              <w:rPr>
                <w:rFonts w:ascii="Sharp Sans No1 Semibold" w:hAnsi="Sharp Sans No1 Semibold"/>
                <w:sz w:val="24"/>
                <w:szCs w:val="24"/>
              </w:rPr>
              <w:t>8 minutes</w:t>
            </w:r>
            <w:r w:rsidR="000B4DA9">
              <w:rPr>
                <w:rFonts w:ascii="Sharp Sans No1 Semibold" w:hAnsi="Sharp Sans No1 Semibold"/>
                <w:sz w:val="24"/>
                <w:szCs w:val="24"/>
              </w:rPr>
              <w:t>).</w:t>
            </w:r>
          </w:p>
          <w:p w14:paraId="7F7C1121" w14:textId="491E577E" w:rsidR="00280706" w:rsidRPr="00027805" w:rsidRDefault="00776948" w:rsidP="00027805">
            <w:pPr>
              <w:pStyle w:val="ListParagraph"/>
              <w:numPr>
                <w:ilvl w:val="0"/>
                <w:numId w:val="5"/>
              </w:numPr>
              <w:rPr>
                <w:rFonts w:ascii="Sharp Sans No1 Semibold" w:hAnsi="Sharp Sans No1 Semibold"/>
                <w:sz w:val="24"/>
                <w:szCs w:val="24"/>
              </w:rPr>
            </w:pPr>
            <w:r w:rsidRPr="00027805">
              <w:rPr>
                <w:rFonts w:ascii="Sharp Sans No1 Semibold" w:hAnsi="Sharp Sans No1 Semibold"/>
                <w:sz w:val="24"/>
                <w:szCs w:val="24"/>
              </w:rPr>
              <w:t>Why study Architecture at the University of Suffolk</w:t>
            </w:r>
            <w:r w:rsidR="000B4DA9">
              <w:rPr>
                <w:rFonts w:ascii="Sharp Sans No1 Semibold" w:hAnsi="Sharp Sans No1 Semibold"/>
                <w:sz w:val="24"/>
                <w:szCs w:val="24"/>
              </w:rPr>
              <w:t>.</w:t>
            </w:r>
          </w:p>
          <w:p w14:paraId="0B1891F4" w14:textId="77777777" w:rsidR="000D44B4" w:rsidRDefault="000D44B4" w:rsidP="00FE64A6">
            <w:pPr>
              <w:rPr>
                <w:rFonts w:ascii="Sharp Sans No1 Semibold" w:hAnsi="Sharp Sans No1 Semibold"/>
                <w:sz w:val="24"/>
                <w:szCs w:val="24"/>
              </w:rPr>
            </w:pPr>
          </w:p>
          <w:p w14:paraId="5A3C58A1" w14:textId="4F1FC492" w:rsidR="00027805" w:rsidRDefault="00027805" w:rsidP="000B4DA9">
            <w:pPr>
              <w:rPr>
                <w:rFonts w:ascii="Sharp Sans No1 Semibold" w:hAnsi="Sharp Sans No1 Semibold"/>
                <w:sz w:val="32"/>
              </w:rPr>
            </w:pPr>
          </w:p>
        </w:tc>
        <w:tc>
          <w:tcPr>
            <w:tcW w:w="3119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0D0D0"/>
            <w:vAlign w:val="center"/>
          </w:tcPr>
          <w:p w14:paraId="58210CED" w14:textId="6D54F36F" w:rsidR="00FE64A6" w:rsidRDefault="00FE64A6" w:rsidP="00FE64A6">
            <w:pPr>
              <w:rPr>
                <w:rFonts w:ascii="Sharp Sans No1 Semibold" w:hAnsi="Sharp Sans No1 Semibold"/>
                <w:sz w:val="32"/>
              </w:rPr>
            </w:pPr>
          </w:p>
        </w:tc>
      </w:tr>
      <w:tr w:rsidR="00D64DC5" w14:paraId="5C7F149C" w14:textId="77777777" w:rsidTr="68E9AC45">
        <w:trPr>
          <w:trHeight w:val="397"/>
        </w:trPr>
        <w:tc>
          <w:tcPr>
            <w:tcW w:w="1537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0D0D0"/>
            <w:vAlign w:val="center"/>
          </w:tcPr>
          <w:p w14:paraId="0F596949" w14:textId="587503A8" w:rsidR="00D64DC5" w:rsidRPr="00B53AED" w:rsidRDefault="00D64DC5" w:rsidP="00D64DC5">
            <w:pPr>
              <w:rPr>
                <w:rFonts w:ascii="Sharp Sans No1 Semibold" w:hAnsi="Sharp Sans No1 Semibold"/>
              </w:rPr>
            </w:pPr>
          </w:p>
        </w:tc>
        <w:tc>
          <w:tcPr>
            <w:tcW w:w="5244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0D0D0"/>
            <w:vAlign w:val="center"/>
          </w:tcPr>
          <w:p w14:paraId="404148EE" w14:textId="77777777" w:rsidR="005B52D6" w:rsidRDefault="005B52D6" w:rsidP="00D64DC5">
            <w:pPr>
              <w:rPr>
                <w:rFonts w:ascii="Sharp Sans No1 Semibold" w:hAnsi="Sharp Sans No1 Semibold"/>
                <w:sz w:val="24"/>
                <w:szCs w:val="24"/>
              </w:rPr>
            </w:pPr>
          </w:p>
          <w:p w14:paraId="6A8E0537" w14:textId="5AE9391F" w:rsidR="00D64DC5" w:rsidRPr="00BB1142" w:rsidRDefault="000B4DA9" w:rsidP="00D64DC5">
            <w:pPr>
              <w:rPr>
                <w:rFonts w:ascii="Sharp Sans No1 Semibold" w:hAnsi="Sharp Sans No1 Semibold"/>
                <w:b/>
                <w:bCs/>
                <w:sz w:val="24"/>
                <w:szCs w:val="24"/>
              </w:rPr>
            </w:pPr>
            <w:r w:rsidRPr="00BB1142">
              <w:rPr>
                <w:rFonts w:ascii="Sharp Sans No1 Semibold" w:hAnsi="Sharp Sans No1 Semibold"/>
                <w:b/>
                <w:bCs/>
                <w:sz w:val="24"/>
                <w:szCs w:val="24"/>
              </w:rPr>
              <w:t>P</w:t>
            </w:r>
            <w:r w:rsidR="00D64DC5" w:rsidRPr="00BB1142">
              <w:rPr>
                <w:rFonts w:ascii="Sharp Sans No1 Semibold" w:hAnsi="Sharp Sans No1 Semibold"/>
                <w:b/>
                <w:bCs/>
                <w:sz w:val="24"/>
                <w:szCs w:val="24"/>
              </w:rPr>
              <w:t>ause video</w:t>
            </w:r>
          </w:p>
          <w:p w14:paraId="3AE0ADBD" w14:textId="538DB0DF" w:rsidR="00D64DC5" w:rsidRDefault="00D64DC5" w:rsidP="00D64DC5">
            <w:pPr>
              <w:rPr>
                <w:rFonts w:ascii="Sharp Sans No1 Semibold" w:hAnsi="Sharp Sans No1 Semibold"/>
                <w:sz w:val="24"/>
                <w:szCs w:val="24"/>
              </w:rPr>
            </w:pPr>
          </w:p>
          <w:p w14:paraId="22026BDA" w14:textId="7365F4A0" w:rsidR="00D64DC5" w:rsidRPr="005B52D6" w:rsidRDefault="0016723D" w:rsidP="00D64DC5">
            <w:pPr>
              <w:pStyle w:val="ListParagraph"/>
              <w:numPr>
                <w:ilvl w:val="0"/>
                <w:numId w:val="23"/>
              </w:numPr>
              <w:rPr>
                <w:rFonts w:ascii="Sharp Sans No1 Semibold" w:hAnsi="Sharp Sans No1 Semibold"/>
                <w:sz w:val="24"/>
                <w:szCs w:val="24"/>
              </w:rPr>
            </w:pPr>
            <w:r>
              <w:rPr>
                <w:rFonts w:ascii="Sharp Sans No1 Semibold" w:hAnsi="Sharp Sans No1 Semibold"/>
                <w:sz w:val="24"/>
                <w:szCs w:val="24"/>
              </w:rPr>
              <w:t>Ensure students have all the resources needed and</w:t>
            </w:r>
            <w:r w:rsidR="00593130">
              <w:rPr>
                <w:rFonts w:ascii="Sharp Sans No1 Semibold" w:hAnsi="Sharp Sans No1 Semibold"/>
                <w:sz w:val="24"/>
                <w:szCs w:val="24"/>
              </w:rPr>
              <w:t xml:space="preserve"> are</w:t>
            </w:r>
            <w:r>
              <w:rPr>
                <w:rFonts w:ascii="Sharp Sans No1 Semibold" w:hAnsi="Sharp Sans No1 Semibold"/>
                <w:sz w:val="24"/>
                <w:szCs w:val="24"/>
              </w:rPr>
              <w:t xml:space="preserve"> prepared to start the model making activity. </w:t>
            </w:r>
          </w:p>
          <w:p w14:paraId="7428C5FF" w14:textId="0450E86B" w:rsidR="00D64DC5" w:rsidRPr="000B4DA9" w:rsidRDefault="00D64DC5" w:rsidP="000B4DA9">
            <w:pPr>
              <w:rPr>
                <w:rFonts w:ascii="Sharp Sans No1 Semibold" w:hAnsi="Sharp Sans No1 Semibold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0D0D0"/>
            <w:vAlign w:val="center"/>
          </w:tcPr>
          <w:p w14:paraId="79BD3848" w14:textId="0207B077" w:rsidR="00D64DC5" w:rsidRDefault="00D64DC5" w:rsidP="00593130">
            <w:pPr>
              <w:rPr>
                <w:rFonts w:ascii="Sharp Sans No1 Semibold" w:hAnsi="Sharp Sans No1 Semibold"/>
                <w:sz w:val="24"/>
                <w:szCs w:val="24"/>
              </w:rPr>
            </w:pPr>
          </w:p>
          <w:p w14:paraId="7C097721" w14:textId="194FD292" w:rsidR="00593130" w:rsidRPr="00593130" w:rsidRDefault="00593130" w:rsidP="00593130">
            <w:pPr>
              <w:rPr>
                <w:rFonts w:ascii="Sharp Sans No1 Semibold" w:hAnsi="Sharp Sans No1 Semibold"/>
                <w:sz w:val="24"/>
                <w:szCs w:val="24"/>
              </w:rPr>
            </w:pPr>
            <w:r>
              <w:rPr>
                <w:rFonts w:ascii="Sharp Sans No1 Semibold" w:hAnsi="Sharp Sans No1 Semibold"/>
                <w:sz w:val="24"/>
                <w:szCs w:val="24"/>
              </w:rPr>
              <w:t xml:space="preserve">Students will need </w:t>
            </w:r>
          </w:p>
          <w:p w14:paraId="1BE178AB" w14:textId="7EBE428F" w:rsidR="00D64DC5" w:rsidRPr="00E93BD9" w:rsidRDefault="00D64DC5" w:rsidP="00D64DC5">
            <w:pPr>
              <w:pStyle w:val="ListParagraph"/>
              <w:numPr>
                <w:ilvl w:val="0"/>
                <w:numId w:val="7"/>
              </w:numPr>
              <w:rPr>
                <w:rFonts w:ascii="Sharp Sans No1 Semibold" w:hAnsi="Sharp Sans No1 Semibold"/>
                <w:sz w:val="24"/>
                <w:szCs w:val="24"/>
              </w:rPr>
            </w:pPr>
            <w:r w:rsidRPr="00E93BD9">
              <w:rPr>
                <w:rFonts w:ascii="Sharp Sans No1 Semibold" w:hAnsi="Sharp Sans No1 Semibold"/>
                <w:sz w:val="24"/>
                <w:szCs w:val="24"/>
              </w:rPr>
              <w:t>One sheet of paper</w:t>
            </w:r>
            <w:r>
              <w:rPr>
                <w:rFonts w:ascii="Sharp Sans No1 Semibold" w:hAnsi="Sharp Sans No1 Semibold"/>
                <w:sz w:val="24"/>
                <w:szCs w:val="24"/>
              </w:rPr>
              <w:t>.</w:t>
            </w:r>
            <w:r w:rsidRPr="00E93BD9">
              <w:rPr>
                <w:rFonts w:ascii="Sharp Sans No1 Semibold" w:hAnsi="Sharp Sans No1 Semibold"/>
                <w:sz w:val="24"/>
                <w:szCs w:val="24"/>
              </w:rPr>
              <w:t xml:space="preserve"> </w:t>
            </w:r>
          </w:p>
          <w:p w14:paraId="33DF07EC" w14:textId="2DC7279F" w:rsidR="00D64DC5" w:rsidRDefault="00D64DC5" w:rsidP="00D64DC5">
            <w:pPr>
              <w:pStyle w:val="ListParagraph"/>
              <w:numPr>
                <w:ilvl w:val="0"/>
                <w:numId w:val="7"/>
              </w:numPr>
              <w:rPr>
                <w:rFonts w:ascii="Sharp Sans No1 Semibold" w:hAnsi="Sharp Sans No1 Semibold"/>
                <w:sz w:val="24"/>
                <w:szCs w:val="24"/>
              </w:rPr>
            </w:pPr>
            <w:r>
              <w:rPr>
                <w:rFonts w:ascii="Sharp Sans No1 Semibold" w:hAnsi="Sharp Sans No1 Semibold"/>
                <w:sz w:val="24"/>
                <w:szCs w:val="24"/>
              </w:rPr>
              <w:t xml:space="preserve">Scissors or </w:t>
            </w:r>
            <w:r w:rsidR="00BC3843">
              <w:rPr>
                <w:rFonts w:ascii="Sharp Sans No1 Semibold" w:hAnsi="Sharp Sans No1 Semibold"/>
                <w:sz w:val="24"/>
                <w:szCs w:val="24"/>
              </w:rPr>
              <w:t>Scalpel</w:t>
            </w:r>
            <w:r>
              <w:rPr>
                <w:rFonts w:ascii="Sharp Sans No1 Semibold" w:hAnsi="Sharp Sans No1 Semibold"/>
                <w:sz w:val="24"/>
                <w:szCs w:val="24"/>
              </w:rPr>
              <w:t xml:space="preserve"> blade (not included in kit).</w:t>
            </w:r>
          </w:p>
          <w:p w14:paraId="0E3FAD5F" w14:textId="1404E9AD" w:rsidR="00D64DC5" w:rsidRDefault="662DC138" w:rsidP="00D64DC5">
            <w:pPr>
              <w:pStyle w:val="ListParagraph"/>
              <w:numPr>
                <w:ilvl w:val="0"/>
                <w:numId w:val="7"/>
              </w:numPr>
              <w:rPr>
                <w:rFonts w:ascii="Sharp Sans No1 Semibold" w:hAnsi="Sharp Sans No1 Semibold"/>
                <w:sz w:val="24"/>
                <w:szCs w:val="24"/>
              </w:rPr>
            </w:pPr>
            <w:r w:rsidRPr="68E9AC45">
              <w:rPr>
                <w:rFonts w:ascii="Sharp Sans No1 Semibold" w:hAnsi="Sharp Sans No1 Semibold"/>
                <w:sz w:val="24"/>
                <w:szCs w:val="24"/>
              </w:rPr>
              <w:t>Pritt stick.</w:t>
            </w:r>
          </w:p>
          <w:p w14:paraId="3BEAD7AD" w14:textId="0AED64F7" w:rsidR="00D64DC5" w:rsidRDefault="00D64DC5" w:rsidP="00D64DC5">
            <w:pPr>
              <w:pStyle w:val="ListParagraph"/>
              <w:numPr>
                <w:ilvl w:val="0"/>
                <w:numId w:val="7"/>
              </w:numPr>
              <w:rPr>
                <w:rFonts w:ascii="Sharp Sans No1 Semibold" w:hAnsi="Sharp Sans No1 Semibold"/>
                <w:sz w:val="24"/>
                <w:szCs w:val="24"/>
              </w:rPr>
            </w:pPr>
            <w:r>
              <w:rPr>
                <w:rFonts w:ascii="Sharp Sans No1 Semibold" w:hAnsi="Sharp Sans No1 Semibold"/>
                <w:sz w:val="24"/>
                <w:szCs w:val="24"/>
              </w:rPr>
              <w:t xml:space="preserve">Sandpaper. </w:t>
            </w:r>
          </w:p>
          <w:p w14:paraId="3B60CA3C" w14:textId="1048B4B0" w:rsidR="00D64DC5" w:rsidRDefault="00D64DC5" w:rsidP="00D64DC5">
            <w:pPr>
              <w:pStyle w:val="ListParagraph"/>
              <w:numPr>
                <w:ilvl w:val="0"/>
                <w:numId w:val="7"/>
              </w:numPr>
              <w:rPr>
                <w:rFonts w:ascii="Sharp Sans No1 Semibold" w:hAnsi="Sharp Sans No1 Semibold"/>
                <w:sz w:val="24"/>
                <w:szCs w:val="24"/>
              </w:rPr>
            </w:pPr>
            <w:r>
              <w:rPr>
                <w:rFonts w:ascii="Sharp Sans No1 Semibold" w:hAnsi="Sharp Sans No1 Semibold"/>
                <w:sz w:val="24"/>
                <w:szCs w:val="24"/>
              </w:rPr>
              <w:t>Plastic figures</w:t>
            </w:r>
            <w:r w:rsidR="0016723D">
              <w:rPr>
                <w:rFonts w:ascii="Sharp Sans No1 Semibold" w:hAnsi="Sharp Sans No1 Semibold"/>
                <w:sz w:val="24"/>
                <w:szCs w:val="24"/>
              </w:rPr>
              <w:t xml:space="preserve"> /blue tact.</w:t>
            </w:r>
          </w:p>
          <w:p w14:paraId="5B40B57B" w14:textId="736F9CDB" w:rsidR="00D64DC5" w:rsidRPr="00E93BD9" w:rsidRDefault="00D64DC5" w:rsidP="00D64DC5">
            <w:pPr>
              <w:rPr>
                <w:rFonts w:ascii="Sharp Sans No1 Semibold" w:hAnsi="Sharp Sans No1 Semibold"/>
                <w:sz w:val="24"/>
                <w:szCs w:val="24"/>
              </w:rPr>
            </w:pPr>
          </w:p>
        </w:tc>
      </w:tr>
      <w:tr w:rsidR="000B4DA9" w14:paraId="3A3A549E" w14:textId="77777777" w:rsidTr="68E9AC45">
        <w:trPr>
          <w:trHeight w:val="397"/>
        </w:trPr>
        <w:tc>
          <w:tcPr>
            <w:tcW w:w="1537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0D0D0"/>
            <w:vAlign w:val="center"/>
          </w:tcPr>
          <w:p w14:paraId="44F28537" w14:textId="1620FD97" w:rsidR="000B4DA9" w:rsidRDefault="005B52D6" w:rsidP="00D64DC5">
            <w:pPr>
              <w:rPr>
                <w:rFonts w:ascii="Sharp Sans No1 Semibold" w:hAnsi="Sharp Sans No1 Semibold"/>
              </w:rPr>
            </w:pPr>
            <w:r>
              <w:rPr>
                <w:rFonts w:ascii="Sharp Sans No1 Semibold" w:hAnsi="Sharp Sans No1 Semibold"/>
              </w:rPr>
              <w:t>V</w:t>
            </w:r>
            <w:r w:rsidRPr="00BB1142">
              <w:rPr>
                <w:rFonts w:ascii="Sharp Sans No1 Semibold" w:hAnsi="Sharp Sans No1 Semibold"/>
                <w:b/>
                <w:bCs/>
              </w:rPr>
              <w:t xml:space="preserve">ideo </w:t>
            </w:r>
          </w:p>
        </w:tc>
        <w:tc>
          <w:tcPr>
            <w:tcW w:w="5244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0D0D0"/>
            <w:vAlign w:val="center"/>
          </w:tcPr>
          <w:p w14:paraId="56580FDB" w14:textId="6F432D05" w:rsidR="0016723D" w:rsidRPr="00BB1142" w:rsidRDefault="0016723D" w:rsidP="0016723D">
            <w:pPr>
              <w:rPr>
                <w:rFonts w:ascii="Sharp Sans No1 Semibold" w:hAnsi="Sharp Sans No1 Semibold"/>
                <w:b/>
                <w:bCs/>
                <w:sz w:val="24"/>
                <w:szCs w:val="24"/>
              </w:rPr>
            </w:pPr>
            <w:r w:rsidRPr="00BB1142">
              <w:rPr>
                <w:rFonts w:ascii="Sharp Sans No1 Semibold" w:hAnsi="Sharp Sans No1 Semibold"/>
                <w:b/>
                <w:bCs/>
                <w:sz w:val="24"/>
                <w:szCs w:val="24"/>
              </w:rPr>
              <w:t xml:space="preserve">Play Video </w:t>
            </w:r>
          </w:p>
          <w:p w14:paraId="30FA611B" w14:textId="0527C2A4" w:rsidR="0016723D" w:rsidRPr="0016723D" w:rsidRDefault="0016723D" w:rsidP="0016723D">
            <w:pPr>
              <w:rPr>
                <w:rFonts w:ascii="Sharp Sans No1 Semibold" w:hAnsi="Sharp Sans No1 Semibold"/>
                <w:sz w:val="24"/>
                <w:szCs w:val="24"/>
              </w:rPr>
            </w:pPr>
          </w:p>
          <w:p w14:paraId="441BEBC1" w14:textId="59AFA99D" w:rsidR="000B4DA9" w:rsidRPr="0016723D" w:rsidRDefault="0016723D" w:rsidP="0016723D">
            <w:pPr>
              <w:pStyle w:val="ListParagraph"/>
              <w:numPr>
                <w:ilvl w:val="0"/>
                <w:numId w:val="24"/>
              </w:numPr>
              <w:rPr>
                <w:rFonts w:ascii="Sharp Sans No1 Semibold" w:hAnsi="Sharp Sans No1 Semibold"/>
                <w:sz w:val="24"/>
                <w:szCs w:val="24"/>
              </w:rPr>
            </w:pPr>
            <w:r>
              <w:rPr>
                <w:rFonts w:ascii="Sharp Sans No1 Semibold" w:hAnsi="Sharp Sans No1 Semibold"/>
                <w:sz w:val="24"/>
                <w:szCs w:val="24"/>
              </w:rPr>
              <w:t xml:space="preserve">Watch Marco create a model in 2 minutes. </w:t>
            </w:r>
          </w:p>
          <w:p w14:paraId="26ED6C58" w14:textId="77777777" w:rsidR="000B4DA9" w:rsidRDefault="000B4DA9" w:rsidP="00D64DC5">
            <w:pPr>
              <w:rPr>
                <w:rFonts w:ascii="Sharp Sans No1 Semibold" w:hAnsi="Sharp Sans No1 Semibold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0D0D0"/>
            <w:vAlign w:val="center"/>
          </w:tcPr>
          <w:p w14:paraId="7D622BE1" w14:textId="77777777" w:rsidR="000B4DA9" w:rsidRDefault="000B4DA9" w:rsidP="00D64DC5">
            <w:pPr>
              <w:pStyle w:val="ListParagraph"/>
              <w:rPr>
                <w:rFonts w:ascii="Sharp Sans No1 Semibold" w:hAnsi="Sharp Sans No1 Semibold"/>
                <w:sz w:val="24"/>
                <w:szCs w:val="24"/>
              </w:rPr>
            </w:pPr>
          </w:p>
        </w:tc>
      </w:tr>
      <w:tr w:rsidR="0016723D" w14:paraId="721491B2" w14:textId="77777777" w:rsidTr="68E9AC45">
        <w:trPr>
          <w:trHeight w:val="397"/>
        </w:trPr>
        <w:tc>
          <w:tcPr>
            <w:tcW w:w="1537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0D0D0"/>
            <w:vAlign w:val="center"/>
          </w:tcPr>
          <w:p w14:paraId="5E6AFC9B" w14:textId="2B18A349" w:rsidR="0016723D" w:rsidRDefault="005B52D6" w:rsidP="00D64DC5">
            <w:pPr>
              <w:rPr>
                <w:rFonts w:ascii="Sharp Sans No1 Semibold" w:hAnsi="Sharp Sans No1 Semibold"/>
              </w:rPr>
            </w:pPr>
            <w:r>
              <w:rPr>
                <w:rFonts w:ascii="Sharp Sans No1 Semibold" w:hAnsi="Sharp Sans No1 Semibold"/>
              </w:rPr>
              <w:t>I</w:t>
            </w:r>
            <w:r w:rsidRPr="00BB1142">
              <w:rPr>
                <w:rFonts w:ascii="Sharp Sans No1 Semibold" w:hAnsi="Sharp Sans No1 Semibold"/>
                <w:b/>
                <w:bCs/>
              </w:rPr>
              <w:t xml:space="preserve">nteractive </w:t>
            </w:r>
          </w:p>
        </w:tc>
        <w:tc>
          <w:tcPr>
            <w:tcW w:w="5244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0D0D0"/>
            <w:vAlign w:val="center"/>
          </w:tcPr>
          <w:p w14:paraId="0270E58F" w14:textId="77777777" w:rsidR="0016723D" w:rsidRDefault="0016723D" w:rsidP="0016723D">
            <w:pPr>
              <w:rPr>
                <w:rFonts w:ascii="Sharp Sans No1 Semibold" w:hAnsi="Sharp Sans No1 Semibold"/>
                <w:sz w:val="24"/>
                <w:szCs w:val="24"/>
              </w:rPr>
            </w:pPr>
            <w:r>
              <w:rPr>
                <w:rFonts w:ascii="Sharp Sans No1 Semibold" w:hAnsi="Sharp Sans No1 Semibold"/>
                <w:sz w:val="24"/>
                <w:szCs w:val="24"/>
              </w:rPr>
              <w:t xml:space="preserve">Pause Video </w:t>
            </w:r>
          </w:p>
          <w:p w14:paraId="25FE52B2" w14:textId="77777777" w:rsidR="0016723D" w:rsidRDefault="0016723D" w:rsidP="0016723D">
            <w:pPr>
              <w:rPr>
                <w:rFonts w:ascii="Sharp Sans No1 Semibold" w:hAnsi="Sharp Sans No1 Semibold"/>
                <w:sz w:val="24"/>
                <w:szCs w:val="24"/>
              </w:rPr>
            </w:pPr>
          </w:p>
          <w:p w14:paraId="6DEB5EF1" w14:textId="77777777" w:rsidR="0016723D" w:rsidRDefault="0016723D" w:rsidP="0016723D">
            <w:pPr>
              <w:pStyle w:val="ListParagraph"/>
              <w:numPr>
                <w:ilvl w:val="0"/>
                <w:numId w:val="24"/>
              </w:numPr>
              <w:rPr>
                <w:rFonts w:ascii="Sharp Sans No1 Semibold" w:hAnsi="Sharp Sans No1 Semibold"/>
                <w:sz w:val="24"/>
                <w:szCs w:val="24"/>
              </w:rPr>
            </w:pPr>
            <w:r>
              <w:rPr>
                <w:rFonts w:ascii="Sharp Sans No1 Semibold" w:hAnsi="Sharp Sans No1 Semibold"/>
                <w:sz w:val="24"/>
                <w:szCs w:val="24"/>
              </w:rPr>
              <w:t>Set a timer and give students 2 minutes to create their first model.</w:t>
            </w:r>
          </w:p>
          <w:p w14:paraId="4969A910" w14:textId="13563992" w:rsidR="0016723D" w:rsidRPr="0016723D" w:rsidRDefault="0016723D" w:rsidP="0016723D">
            <w:pPr>
              <w:rPr>
                <w:rFonts w:ascii="Sharp Sans No1 Semibold" w:hAnsi="Sharp Sans No1 Semibold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0D0D0"/>
            <w:vAlign w:val="center"/>
          </w:tcPr>
          <w:p w14:paraId="7587B415" w14:textId="77777777" w:rsidR="0016723D" w:rsidRDefault="0016723D" w:rsidP="00D64DC5">
            <w:pPr>
              <w:pStyle w:val="ListParagraph"/>
              <w:rPr>
                <w:rFonts w:ascii="Sharp Sans No1 Semibold" w:hAnsi="Sharp Sans No1 Semibold"/>
                <w:sz w:val="24"/>
                <w:szCs w:val="24"/>
              </w:rPr>
            </w:pPr>
          </w:p>
        </w:tc>
      </w:tr>
      <w:tr w:rsidR="00D64DC5" w14:paraId="199C81B6" w14:textId="77777777" w:rsidTr="68E9AC45">
        <w:trPr>
          <w:trHeight w:val="4009"/>
        </w:trPr>
        <w:tc>
          <w:tcPr>
            <w:tcW w:w="1537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0D0D0"/>
            <w:vAlign w:val="center"/>
          </w:tcPr>
          <w:p w14:paraId="12469837" w14:textId="09A0FEF5" w:rsidR="00D64DC5" w:rsidRPr="00BB1142" w:rsidRDefault="00D64DC5" w:rsidP="00D64DC5">
            <w:pPr>
              <w:rPr>
                <w:rFonts w:ascii="Sharp Sans No1 Semibold" w:hAnsi="Sharp Sans No1 Semibold"/>
                <w:b/>
                <w:bCs/>
              </w:rPr>
            </w:pPr>
            <w:r w:rsidRPr="00BB1142">
              <w:rPr>
                <w:rFonts w:ascii="Sharp Sans No1 Semibold" w:hAnsi="Sharp Sans No1 Semibold"/>
                <w:b/>
                <w:bCs/>
              </w:rPr>
              <w:t xml:space="preserve">Watch Video/ Interactive </w:t>
            </w:r>
          </w:p>
        </w:tc>
        <w:tc>
          <w:tcPr>
            <w:tcW w:w="5244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0D0D0"/>
            <w:vAlign w:val="center"/>
          </w:tcPr>
          <w:p w14:paraId="5B5843E5" w14:textId="1A52C137" w:rsidR="00D64DC5" w:rsidRDefault="00D64DC5" w:rsidP="00D64DC5">
            <w:pPr>
              <w:rPr>
                <w:rFonts w:ascii="Sharp Sans No1 Semibold" w:hAnsi="Sharp Sans No1 Semibold"/>
                <w:sz w:val="24"/>
                <w:szCs w:val="24"/>
              </w:rPr>
            </w:pPr>
          </w:p>
          <w:p w14:paraId="38E4B4E1" w14:textId="77777777" w:rsidR="00D64DC5" w:rsidRDefault="00D64DC5" w:rsidP="00D64DC5">
            <w:pPr>
              <w:rPr>
                <w:rFonts w:ascii="Sharp Sans No1 Semibold" w:hAnsi="Sharp Sans No1 Semibold"/>
                <w:sz w:val="24"/>
                <w:szCs w:val="24"/>
              </w:rPr>
            </w:pPr>
          </w:p>
          <w:p w14:paraId="7690BCB9" w14:textId="264DE543" w:rsidR="00D64DC5" w:rsidRDefault="00D64DC5" w:rsidP="00D64DC5">
            <w:pPr>
              <w:pStyle w:val="ListParagraph"/>
              <w:numPr>
                <w:ilvl w:val="0"/>
                <w:numId w:val="9"/>
              </w:numPr>
              <w:rPr>
                <w:rFonts w:ascii="Sharp Sans No1 Semibold" w:hAnsi="Sharp Sans No1 Semibold"/>
                <w:sz w:val="24"/>
                <w:szCs w:val="24"/>
              </w:rPr>
            </w:pPr>
            <w:r>
              <w:rPr>
                <w:rFonts w:ascii="Sharp Sans No1 Semibold" w:hAnsi="Sharp Sans No1 Semibold"/>
                <w:sz w:val="24"/>
                <w:szCs w:val="24"/>
              </w:rPr>
              <w:t>Give s</w:t>
            </w:r>
            <w:r w:rsidRPr="00894CA8">
              <w:rPr>
                <w:rFonts w:ascii="Sharp Sans No1 Semibold" w:hAnsi="Sharp Sans No1 Semibold"/>
                <w:sz w:val="24"/>
                <w:szCs w:val="24"/>
              </w:rPr>
              <w:t>tudent</w:t>
            </w:r>
            <w:r w:rsidR="00593130">
              <w:rPr>
                <w:rFonts w:ascii="Sharp Sans No1 Semibold" w:hAnsi="Sharp Sans No1 Semibold"/>
                <w:sz w:val="24"/>
                <w:szCs w:val="24"/>
              </w:rPr>
              <w:t>s</w:t>
            </w:r>
            <w:r>
              <w:rPr>
                <w:rFonts w:ascii="Sharp Sans No1 Semibold" w:hAnsi="Sharp Sans No1 Semibold"/>
                <w:sz w:val="24"/>
                <w:szCs w:val="24"/>
              </w:rPr>
              <w:t xml:space="preserve"> a few minutes to prepare their materials</w:t>
            </w:r>
            <w:r w:rsidR="00832AFE">
              <w:rPr>
                <w:rFonts w:ascii="Sharp Sans No1 Semibold" w:hAnsi="Sharp Sans No1 Semibold"/>
                <w:sz w:val="24"/>
                <w:szCs w:val="24"/>
              </w:rPr>
              <w:t xml:space="preserve"> for the next model making activity. </w:t>
            </w:r>
          </w:p>
          <w:p w14:paraId="2D39B915" w14:textId="77777777" w:rsidR="005B52D6" w:rsidRPr="00894CA8" w:rsidRDefault="005B52D6" w:rsidP="00D64DC5">
            <w:pPr>
              <w:rPr>
                <w:rFonts w:ascii="Sharp Sans No1 Semibold" w:hAnsi="Sharp Sans No1 Semibold"/>
                <w:sz w:val="24"/>
                <w:szCs w:val="24"/>
              </w:rPr>
            </w:pPr>
          </w:p>
          <w:p w14:paraId="4751A4E5" w14:textId="4397E226" w:rsidR="00D64DC5" w:rsidRPr="00593130" w:rsidRDefault="00D64DC5" w:rsidP="00593130">
            <w:pPr>
              <w:pStyle w:val="ListParagraph"/>
              <w:numPr>
                <w:ilvl w:val="0"/>
                <w:numId w:val="24"/>
              </w:numPr>
              <w:rPr>
                <w:rFonts w:ascii="Sharp Sans No1 Semibold" w:hAnsi="Sharp Sans No1 Semibold"/>
                <w:sz w:val="24"/>
                <w:szCs w:val="24"/>
              </w:rPr>
            </w:pPr>
            <w:r w:rsidRPr="00593130">
              <w:rPr>
                <w:rFonts w:ascii="Sharp Sans No1 Semibold" w:hAnsi="Sharp Sans No1 Semibold"/>
                <w:sz w:val="24"/>
                <w:szCs w:val="24"/>
              </w:rPr>
              <w:t>For the next part of the session. Encourage students to watch the footage and work alongside Marco to create their second model</w:t>
            </w:r>
            <w:r w:rsidR="005B52D6" w:rsidRPr="00593130">
              <w:rPr>
                <w:rFonts w:ascii="Sharp Sans No1 Semibold" w:hAnsi="Sharp Sans No1 Semibold"/>
                <w:sz w:val="24"/>
                <w:szCs w:val="24"/>
              </w:rPr>
              <w:t xml:space="preserve"> in 7 minutes.</w:t>
            </w:r>
          </w:p>
          <w:p w14:paraId="1A7601F7" w14:textId="4AFA37E4" w:rsidR="00D64DC5" w:rsidRPr="00894CA8" w:rsidRDefault="00D64DC5" w:rsidP="00D64DC5">
            <w:pPr>
              <w:rPr>
                <w:rFonts w:ascii="Sharp Sans No1 Semibold" w:hAnsi="Sharp Sans No1 Semibold"/>
                <w:sz w:val="24"/>
                <w:szCs w:val="24"/>
              </w:rPr>
            </w:pPr>
          </w:p>
          <w:p w14:paraId="01224D65" w14:textId="77777777" w:rsidR="00D64DC5" w:rsidRPr="00894CA8" w:rsidRDefault="00D64DC5" w:rsidP="00D64DC5">
            <w:pPr>
              <w:rPr>
                <w:rFonts w:ascii="Sharp Sans No1 Semibold" w:hAnsi="Sharp Sans No1 Semibold"/>
                <w:sz w:val="24"/>
                <w:szCs w:val="24"/>
              </w:rPr>
            </w:pPr>
          </w:p>
          <w:p w14:paraId="5C8C8BFF" w14:textId="77777777" w:rsidR="00D64DC5" w:rsidRPr="00894CA8" w:rsidRDefault="00D64DC5" w:rsidP="00D64DC5">
            <w:pPr>
              <w:rPr>
                <w:rFonts w:ascii="Sharp Sans No1 Semibold" w:hAnsi="Sharp Sans No1 Semibold"/>
                <w:sz w:val="24"/>
                <w:szCs w:val="24"/>
              </w:rPr>
            </w:pPr>
          </w:p>
          <w:p w14:paraId="394A2CE7" w14:textId="0F94DA6F" w:rsidR="00D64DC5" w:rsidRPr="00894CA8" w:rsidRDefault="00D64DC5" w:rsidP="00D64DC5">
            <w:pPr>
              <w:rPr>
                <w:rFonts w:ascii="Sharp Sans No1 Semibold" w:hAnsi="Sharp Sans No1 Semibold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0D0D0"/>
            <w:vAlign w:val="center"/>
          </w:tcPr>
          <w:p w14:paraId="4ACDDFAA" w14:textId="77777777" w:rsidR="005B52D6" w:rsidRDefault="00D64DC5" w:rsidP="005B52D6">
            <w:pPr>
              <w:pStyle w:val="ListParagraph"/>
              <w:numPr>
                <w:ilvl w:val="0"/>
                <w:numId w:val="9"/>
              </w:numPr>
              <w:rPr>
                <w:rFonts w:ascii="Sharp Sans No1 Semibold" w:hAnsi="Sharp Sans No1 Semibold"/>
                <w:sz w:val="24"/>
                <w:szCs w:val="24"/>
              </w:rPr>
            </w:pPr>
            <w:r w:rsidRPr="005B6A6A">
              <w:rPr>
                <w:rFonts w:ascii="Sharp Sans No1 Semibold" w:hAnsi="Sharp Sans No1 Semibold"/>
                <w:sz w:val="24"/>
                <w:szCs w:val="24"/>
              </w:rPr>
              <w:t>Each student</w:t>
            </w:r>
            <w:r w:rsidR="00832AFE">
              <w:rPr>
                <w:rFonts w:ascii="Sharp Sans No1 Semibold" w:hAnsi="Sharp Sans No1 Semibold"/>
                <w:sz w:val="24"/>
                <w:szCs w:val="24"/>
              </w:rPr>
              <w:t>/pair will need two different colour pieces of paper.</w:t>
            </w:r>
          </w:p>
          <w:p w14:paraId="570A632F" w14:textId="77777777" w:rsidR="005B52D6" w:rsidRDefault="005B52D6" w:rsidP="005B52D6">
            <w:pPr>
              <w:pStyle w:val="ListParagraph"/>
              <w:numPr>
                <w:ilvl w:val="0"/>
                <w:numId w:val="9"/>
              </w:numPr>
              <w:rPr>
                <w:rFonts w:ascii="Sharp Sans No1 Semibold" w:hAnsi="Sharp Sans No1 Semibold"/>
                <w:sz w:val="24"/>
                <w:szCs w:val="24"/>
              </w:rPr>
            </w:pPr>
            <w:r>
              <w:rPr>
                <w:rFonts w:ascii="Sharp Sans No1 Semibold" w:hAnsi="Sharp Sans No1 Semibold"/>
                <w:sz w:val="24"/>
                <w:szCs w:val="24"/>
              </w:rPr>
              <w:t>Scissors or Scapel blade (not included in kit).</w:t>
            </w:r>
          </w:p>
          <w:p w14:paraId="448BE787" w14:textId="196B4FBC" w:rsidR="005B52D6" w:rsidRDefault="5E09933B" w:rsidP="005B52D6">
            <w:pPr>
              <w:pStyle w:val="ListParagraph"/>
              <w:numPr>
                <w:ilvl w:val="0"/>
                <w:numId w:val="9"/>
              </w:numPr>
              <w:rPr>
                <w:rFonts w:ascii="Sharp Sans No1 Semibold" w:hAnsi="Sharp Sans No1 Semibold"/>
                <w:sz w:val="24"/>
                <w:szCs w:val="24"/>
              </w:rPr>
            </w:pPr>
            <w:r w:rsidRPr="68E9AC45">
              <w:rPr>
                <w:rFonts w:ascii="Sharp Sans No1 Semibold" w:hAnsi="Sharp Sans No1 Semibold"/>
                <w:sz w:val="24"/>
                <w:szCs w:val="24"/>
              </w:rPr>
              <w:t>Pritt stick.</w:t>
            </w:r>
          </w:p>
          <w:p w14:paraId="463DFDA2" w14:textId="4AAC5342" w:rsidR="005B52D6" w:rsidRDefault="5E09933B" w:rsidP="005B52D6">
            <w:pPr>
              <w:pStyle w:val="ListParagraph"/>
              <w:numPr>
                <w:ilvl w:val="0"/>
                <w:numId w:val="9"/>
              </w:numPr>
              <w:rPr>
                <w:rFonts w:ascii="Sharp Sans No1 Semibold" w:hAnsi="Sharp Sans No1 Semibold"/>
                <w:sz w:val="24"/>
                <w:szCs w:val="24"/>
              </w:rPr>
            </w:pPr>
            <w:r w:rsidRPr="68E9AC45">
              <w:rPr>
                <w:rFonts w:ascii="Sharp Sans No1 Semibold" w:hAnsi="Sharp Sans No1 Semibold"/>
                <w:sz w:val="24"/>
                <w:szCs w:val="24"/>
              </w:rPr>
              <w:t>Sandpaper</w:t>
            </w:r>
            <w:r w:rsidR="62EBD304" w:rsidRPr="68E9AC45">
              <w:rPr>
                <w:rFonts w:ascii="Sharp Sans No1 Semibold" w:hAnsi="Sharp Sans No1 Semibold"/>
                <w:sz w:val="24"/>
                <w:szCs w:val="24"/>
              </w:rPr>
              <w:t>.</w:t>
            </w:r>
          </w:p>
          <w:p w14:paraId="533816A7" w14:textId="5942A85C" w:rsidR="005B52D6" w:rsidRDefault="5E09933B" w:rsidP="005B52D6">
            <w:pPr>
              <w:pStyle w:val="ListParagraph"/>
              <w:numPr>
                <w:ilvl w:val="0"/>
                <w:numId w:val="9"/>
              </w:numPr>
              <w:rPr>
                <w:rFonts w:ascii="Sharp Sans No1 Semibold" w:hAnsi="Sharp Sans No1 Semibold"/>
                <w:sz w:val="24"/>
                <w:szCs w:val="24"/>
              </w:rPr>
            </w:pPr>
            <w:r w:rsidRPr="68E9AC45">
              <w:rPr>
                <w:rFonts w:ascii="Sharp Sans No1 Semibold" w:hAnsi="Sharp Sans No1 Semibold"/>
                <w:sz w:val="24"/>
                <w:szCs w:val="24"/>
              </w:rPr>
              <w:t>Plastic figures</w:t>
            </w:r>
            <w:r w:rsidR="28D973B9" w:rsidRPr="68E9AC45">
              <w:rPr>
                <w:rFonts w:ascii="Sharp Sans No1 Semibold" w:hAnsi="Sharp Sans No1 Semibold"/>
                <w:sz w:val="24"/>
                <w:szCs w:val="24"/>
              </w:rPr>
              <w:t>/</w:t>
            </w:r>
            <w:r w:rsidRPr="68E9AC45">
              <w:rPr>
                <w:rFonts w:ascii="Sharp Sans No1 Semibold" w:hAnsi="Sharp Sans No1 Semibold"/>
                <w:sz w:val="24"/>
                <w:szCs w:val="24"/>
              </w:rPr>
              <w:t>blue tact.</w:t>
            </w:r>
          </w:p>
          <w:p w14:paraId="6DA97939" w14:textId="69966C83" w:rsidR="00D64DC5" w:rsidRPr="005B6A6A" w:rsidRDefault="00832AFE" w:rsidP="005B52D6">
            <w:pPr>
              <w:pStyle w:val="ListParagraph"/>
              <w:ind w:left="643"/>
              <w:rPr>
                <w:rFonts w:ascii="Sharp Sans No1 Semibold" w:hAnsi="Sharp Sans No1 Semibold"/>
                <w:sz w:val="24"/>
                <w:szCs w:val="24"/>
              </w:rPr>
            </w:pPr>
            <w:r>
              <w:rPr>
                <w:rFonts w:ascii="Sharp Sans No1 Semibold" w:hAnsi="Sharp Sans No1 Semibold"/>
                <w:sz w:val="24"/>
                <w:szCs w:val="24"/>
              </w:rPr>
              <w:t xml:space="preserve"> </w:t>
            </w:r>
          </w:p>
        </w:tc>
      </w:tr>
      <w:tr w:rsidR="00D64DC5" w14:paraId="46A79EB8" w14:textId="77777777" w:rsidTr="68E9AC45">
        <w:trPr>
          <w:trHeight w:val="397"/>
        </w:trPr>
        <w:tc>
          <w:tcPr>
            <w:tcW w:w="1537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0D0D0"/>
            <w:vAlign w:val="center"/>
          </w:tcPr>
          <w:p w14:paraId="6B9EEE9B" w14:textId="7CA5877B" w:rsidR="00D64DC5" w:rsidRPr="00BB1142" w:rsidRDefault="00D64DC5" w:rsidP="00D64DC5">
            <w:pPr>
              <w:rPr>
                <w:rFonts w:ascii="Sharp Sans No1 Semibold" w:hAnsi="Sharp Sans No1 Semibold"/>
                <w:b/>
                <w:bCs/>
              </w:rPr>
            </w:pPr>
            <w:r w:rsidRPr="00BB1142">
              <w:rPr>
                <w:rFonts w:ascii="Sharp Sans No1 Semibold" w:hAnsi="Sharp Sans No1 Semibold"/>
                <w:b/>
                <w:bCs/>
              </w:rPr>
              <w:t>Watch Video/Interactive Activity.</w:t>
            </w:r>
          </w:p>
        </w:tc>
        <w:tc>
          <w:tcPr>
            <w:tcW w:w="5244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0D0D0"/>
            <w:vAlign w:val="center"/>
          </w:tcPr>
          <w:p w14:paraId="6C3C4373" w14:textId="77777777" w:rsidR="00D64DC5" w:rsidRPr="00894CA8" w:rsidRDefault="00D64DC5" w:rsidP="00D64DC5">
            <w:pPr>
              <w:rPr>
                <w:rFonts w:ascii="Sharp Sans No1 Semibold" w:hAnsi="Sharp Sans No1 Semibold"/>
                <w:sz w:val="24"/>
                <w:szCs w:val="24"/>
              </w:rPr>
            </w:pPr>
          </w:p>
          <w:p w14:paraId="12EEA2F5" w14:textId="0AAD4F18" w:rsidR="00D64DC5" w:rsidRDefault="00D64DC5" w:rsidP="00D64DC5">
            <w:pPr>
              <w:pStyle w:val="ListParagraph"/>
              <w:numPr>
                <w:ilvl w:val="0"/>
                <w:numId w:val="9"/>
              </w:numPr>
              <w:rPr>
                <w:rFonts w:ascii="Sharp Sans No1 Semibold" w:hAnsi="Sharp Sans No1 Semibold"/>
                <w:sz w:val="24"/>
                <w:szCs w:val="24"/>
              </w:rPr>
            </w:pPr>
            <w:r w:rsidRPr="00894CA8">
              <w:rPr>
                <w:rFonts w:ascii="Sharp Sans No1 Semibold" w:hAnsi="Sharp Sans No1 Semibold"/>
                <w:sz w:val="24"/>
                <w:szCs w:val="24"/>
              </w:rPr>
              <w:t xml:space="preserve">Play Video </w:t>
            </w:r>
          </w:p>
          <w:p w14:paraId="35BFF8E7" w14:textId="3D8E7390" w:rsidR="005B52D6" w:rsidRPr="00894CA8" w:rsidRDefault="005B52D6" w:rsidP="00D64DC5">
            <w:pPr>
              <w:pStyle w:val="ListParagraph"/>
              <w:numPr>
                <w:ilvl w:val="0"/>
                <w:numId w:val="9"/>
              </w:numPr>
              <w:rPr>
                <w:rFonts w:ascii="Sharp Sans No1 Semibold" w:hAnsi="Sharp Sans No1 Semibold"/>
                <w:sz w:val="24"/>
                <w:szCs w:val="24"/>
              </w:rPr>
            </w:pPr>
            <w:r>
              <w:rPr>
                <w:rFonts w:ascii="Sharp Sans No1 Semibold" w:hAnsi="Sharp Sans No1 Semibold"/>
                <w:sz w:val="24"/>
                <w:szCs w:val="24"/>
              </w:rPr>
              <w:t xml:space="preserve">Students to create second model in 7 minutes. </w:t>
            </w:r>
          </w:p>
          <w:p w14:paraId="3CEDDB86" w14:textId="5BEA143C" w:rsidR="00D64DC5" w:rsidRDefault="00832AFE" w:rsidP="00D64DC5">
            <w:pPr>
              <w:pStyle w:val="ListParagraph"/>
              <w:numPr>
                <w:ilvl w:val="0"/>
                <w:numId w:val="9"/>
              </w:numPr>
              <w:rPr>
                <w:rFonts w:ascii="Sharp Sans No1 Semibold" w:hAnsi="Sharp Sans No1 Semibold"/>
                <w:sz w:val="24"/>
                <w:szCs w:val="24"/>
              </w:rPr>
            </w:pPr>
            <w:r>
              <w:rPr>
                <w:rFonts w:ascii="Sharp Sans No1 Semibold" w:hAnsi="Sharp Sans No1 Semibold"/>
                <w:sz w:val="24"/>
                <w:szCs w:val="24"/>
              </w:rPr>
              <w:t>End of Digital Content.</w:t>
            </w:r>
          </w:p>
          <w:p w14:paraId="4B34A2B9" w14:textId="67EE52DD" w:rsidR="00D64DC5" w:rsidRPr="00894CA8" w:rsidRDefault="00D64DC5" w:rsidP="005B52D6">
            <w:pPr>
              <w:pStyle w:val="ListParagraph"/>
              <w:ind w:left="643"/>
              <w:rPr>
                <w:rFonts w:ascii="Sharp Sans No1 Semibold" w:hAnsi="Sharp Sans No1 Semibold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0D0D0"/>
            <w:vAlign w:val="center"/>
          </w:tcPr>
          <w:p w14:paraId="3D537B22" w14:textId="77777777" w:rsidR="00D64DC5" w:rsidRPr="00894CA8" w:rsidRDefault="00D64DC5" w:rsidP="00D64DC5">
            <w:pPr>
              <w:rPr>
                <w:rFonts w:ascii="Sharp Sans No1 Semibold" w:hAnsi="Sharp Sans No1 Semibold"/>
                <w:sz w:val="24"/>
                <w:szCs w:val="24"/>
              </w:rPr>
            </w:pPr>
          </w:p>
        </w:tc>
      </w:tr>
      <w:tr w:rsidR="00D64DC5" w14:paraId="0295800B" w14:textId="77777777" w:rsidTr="68E9AC45">
        <w:trPr>
          <w:trHeight w:val="397"/>
        </w:trPr>
        <w:tc>
          <w:tcPr>
            <w:tcW w:w="1537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0D0D0"/>
            <w:vAlign w:val="center"/>
          </w:tcPr>
          <w:p w14:paraId="4CA7059C" w14:textId="77777777" w:rsidR="00D64DC5" w:rsidRDefault="00D64DC5" w:rsidP="00D64DC5">
            <w:pPr>
              <w:rPr>
                <w:rFonts w:ascii="Sharp Sans No1 Semibold" w:hAnsi="Sharp Sans No1 Semibold"/>
              </w:rPr>
            </w:pPr>
          </w:p>
          <w:p w14:paraId="13CC0D15" w14:textId="374AD3AB" w:rsidR="00D64DC5" w:rsidRPr="00BB1142" w:rsidRDefault="00D64DC5" w:rsidP="00D64DC5">
            <w:pPr>
              <w:rPr>
                <w:rFonts w:ascii="Sharp Sans No1 Semibold" w:hAnsi="Sharp Sans No1 Semibold"/>
                <w:b/>
                <w:bCs/>
              </w:rPr>
            </w:pPr>
            <w:r w:rsidRPr="00BB1142">
              <w:rPr>
                <w:rFonts w:ascii="Sharp Sans No1 Semibold" w:hAnsi="Sharp Sans No1 Semibold"/>
                <w:b/>
                <w:bCs/>
              </w:rPr>
              <w:t xml:space="preserve">Interactive </w:t>
            </w:r>
          </w:p>
          <w:p w14:paraId="2D5F2CEA" w14:textId="77777777" w:rsidR="00D64DC5" w:rsidRDefault="00D64DC5" w:rsidP="00D64DC5">
            <w:pPr>
              <w:rPr>
                <w:rFonts w:ascii="Sharp Sans No1 Semibold" w:hAnsi="Sharp Sans No1 Semibold"/>
              </w:rPr>
            </w:pPr>
          </w:p>
          <w:p w14:paraId="4D33C001" w14:textId="161E8EF6" w:rsidR="00D64DC5" w:rsidRDefault="00D64DC5" w:rsidP="00D64DC5">
            <w:pPr>
              <w:rPr>
                <w:rFonts w:ascii="Sharp Sans No1 Semibold" w:hAnsi="Sharp Sans No1 Semibold"/>
              </w:rPr>
            </w:pPr>
          </w:p>
        </w:tc>
        <w:tc>
          <w:tcPr>
            <w:tcW w:w="5244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0D0D0"/>
            <w:vAlign w:val="center"/>
          </w:tcPr>
          <w:p w14:paraId="749C8EE9" w14:textId="77777777" w:rsidR="00D64DC5" w:rsidRPr="00894CA8" w:rsidRDefault="00D64DC5" w:rsidP="00D64DC5">
            <w:pPr>
              <w:rPr>
                <w:rFonts w:ascii="Sharp Sans No1 Semibold" w:hAnsi="Sharp Sans No1 Semibold"/>
                <w:sz w:val="24"/>
                <w:szCs w:val="24"/>
              </w:rPr>
            </w:pPr>
          </w:p>
          <w:p w14:paraId="799328FC" w14:textId="403FDED9" w:rsidR="005B52D6" w:rsidRPr="00BB1142" w:rsidRDefault="00593130" w:rsidP="00BB1142">
            <w:pPr>
              <w:pStyle w:val="ListParagraph"/>
              <w:numPr>
                <w:ilvl w:val="0"/>
                <w:numId w:val="9"/>
              </w:numPr>
              <w:rPr>
                <w:rFonts w:ascii="Sharp Sans No1 Semibold" w:hAnsi="Sharp Sans No1 Semibold"/>
                <w:sz w:val="24"/>
                <w:szCs w:val="24"/>
              </w:rPr>
            </w:pPr>
            <w:r>
              <w:rPr>
                <w:rFonts w:ascii="Sharp Sans No1 Semibold" w:hAnsi="Sharp Sans No1 Semibold"/>
                <w:sz w:val="24"/>
                <w:szCs w:val="24"/>
              </w:rPr>
              <w:t>Any a</w:t>
            </w:r>
            <w:r w:rsidR="00832AFE" w:rsidRPr="00894CA8">
              <w:rPr>
                <w:rFonts w:ascii="Sharp Sans No1 Semibold" w:hAnsi="Sharp Sans No1 Semibold"/>
                <w:sz w:val="24"/>
                <w:szCs w:val="24"/>
              </w:rPr>
              <w:t>dditional time</w:t>
            </w:r>
            <w:r w:rsidR="00D64DC5" w:rsidRPr="00894CA8">
              <w:rPr>
                <w:rFonts w:ascii="Sharp Sans No1 Semibold" w:hAnsi="Sharp Sans No1 Semibold"/>
                <w:sz w:val="24"/>
                <w:szCs w:val="24"/>
              </w:rPr>
              <w:t xml:space="preserve"> for students to extend their 7-minute model or to create an additional structure</w:t>
            </w:r>
            <w:r w:rsidR="00832AFE">
              <w:rPr>
                <w:rFonts w:ascii="Sharp Sans No1 Semibold" w:hAnsi="Sharp Sans No1 Semibold"/>
                <w:sz w:val="24"/>
                <w:szCs w:val="24"/>
              </w:rPr>
              <w:t xml:space="preserve"> </w:t>
            </w:r>
            <w:r w:rsidR="005B52D6">
              <w:rPr>
                <w:rFonts w:ascii="Sharp Sans No1 Semibold" w:hAnsi="Sharp Sans No1 Semibold"/>
                <w:sz w:val="24"/>
                <w:szCs w:val="24"/>
              </w:rPr>
              <w:t xml:space="preserve">in 15 minutes </w:t>
            </w:r>
            <w:r w:rsidR="00832AFE">
              <w:rPr>
                <w:rFonts w:ascii="Sharp Sans No1 Semibold" w:hAnsi="Sharp Sans No1 Semibold"/>
                <w:sz w:val="24"/>
                <w:szCs w:val="24"/>
              </w:rPr>
              <w:t xml:space="preserve">depending on session time constraints. </w:t>
            </w:r>
          </w:p>
          <w:p w14:paraId="049B445E" w14:textId="77777777" w:rsidR="005B52D6" w:rsidRDefault="005B52D6" w:rsidP="005B52D6">
            <w:pPr>
              <w:pStyle w:val="ListParagraph"/>
              <w:ind w:left="643"/>
              <w:rPr>
                <w:rFonts w:ascii="Sharp Sans No1 Semibold" w:hAnsi="Sharp Sans No1 Semibold"/>
                <w:sz w:val="24"/>
                <w:szCs w:val="24"/>
              </w:rPr>
            </w:pPr>
          </w:p>
          <w:p w14:paraId="1F7803C7" w14:textId="59E66D54" w:rsidR="005B52D6" w:rsidRPr="00894CA8" w:rsidRDefault="005B52D6" w:rsidP="005B52D6">
            <w:pPr>
              <w:pStyle w:val="ListParagraph"/>
              <w:numPr>
                <w:ilvl w:val="0"/>
                <w:numId w:val="20"/>
              </w:numPr>
              <w:rPr>
                <w:rFonts w:ascii="Sharp Sans No1 Semibold" w:hAnsi="Sharp Sans No1 Semibold"/>
                <w:sz w:val="24"/>
                <w:szCs w:val="24"/>
              </w:rPr>
            </w:pPr>
            <w:r>
              <w:rPr>
                <w:rFonts w:ascii="Sharp Sans No1 Semibold" w:hAnsi="Sharp Sans No1 Semibold"/>
                <w:sz w:val="24"/>
                <w:szCs w:val="24"/>
              </w:rPr>
              <w:t xml:space="preserve">Encourage students to </w:t>
            </w:r>
            <w:r w:rsidR="00593130">
              <w:rPr>
                <w:rFonts w:ascii="Sharp Sans No1 Semibold" w:hAnsi="Sharp Sans No1 Semibold"/>
                <w:sz w:val="24"/>
                <w:szCs w:val="24"/>
              </w:rPr>
              <w:t>use</w:t>
            </w:r>
            <w:r>
              <w:rPr>
                <w:rFonts w:ascii="Sharp Sans No1 Semibold" w:hAnsi="Sharp Sans No1 Semibold"/>
                <w:sz w:val="24"/>
                <w:szCs w:val="24"/>
              </w:rPr>
              <w:t xml:space="preserve"> light (using the torches provided or their phones) and their created structures</w:t>
            </w:r>
            <w:r w:rsidR="00BC3843">
              <w:rPr>
                <w:rFonts w:ascii="Sharp Sans No1 Semibold" w:hAnsi="Sharp Sans No1 Semibold"/>
                <w:sz w:val="24"/>
                <w:szCs w:val="24"/>
              </w:rPr>
              <w:t>.</w:t>
            </w:r>
          </w:p>
          <w:p w14:paraId="46A0BCCE" w14:textId="77777777" w:rsidR="005B52D6" w:rsidRDefault="005B52D6" w:rsidP="005B52D6">
            <w:pPr>
              <w:pStyle w:val="ListParagraph"/>
              <w:ind w:left="643"/>
              <w:rPr>
                <w:rFonts w:ascii="Sharp Sans No1 Semibold" w:hAnsi="Sharp Sans No1 Semibold"/>
                <w:sz w:val="24"/>
                <w:szCs w:val="24"/>
              </w:rPr>
            </w:pPr>
          </w:p>
          <w:p w14:paraId="5559D328" w14:textId="43F32307" w:rsidR="00832AFE" w:rsidRPr="00894CA8" w:rsidRDefault="00832AFE" w:rsidP="00832AFE">
            <w:pPr>
              <w:pStyle w:val="ListParagraph"/>
              <w:rPr>
                <w:rFonts w:ascii="Sharp Sans No1 Semibold" w:hAnsi="Sharp Sans No1 Semibold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0D0D0"/>
            <w:vAlign w:val="center"/>
          </w:tcPr>
          <w:p w14:paraId="72069BD7" w14:textId="5949FB04" w:rsidR="00D64DC5" w:rsidRPr="005B52D6" w:rsidRDefault="005B52D6" w:rsidP="005B52D6">
            <w:pPr>
              <w:pStyle w:val="ListParagraph"/>
              <w:numPr>
                <w:ilvl w:val="0"/>
                <w:numId w:val="20"/>
              </w:numPr>
              <w:rPr>
                <w:rFonts w:ascii="Sharp Sans No1 Semibold" w:hAnsi="Sharp Sans No1 Semibold"/>
                <w:sz w:val="24"/>
                <w:szCs w:val="24"/>
              </w:rPr>
            </w:pPr>
            <w:r w:rsidRPr="005B52D6">
              <w:rPr>
                <w:rFonts w:ascii="Sharp Sans No1 Semibold" w:hAnsi="Sharp Sans No1 Semibold"/>
                <w:sz w:val="24"/>
                <w:szCs w:val="24"/>
              </w:rPr>
              <w:t>E</w:t>
            </w:r>
            <w:r w:rsidR="00EF3B9F" w:rsidRPr="005B52D6">
              <w:rPr>
                <w:rFonts w:ascii="Sharp Sans No1 Semibold" w:hAnsi="Sharp Sans No1 Semibold"/>
                <w:sz w:val="24"/>
                <w:szCs w:val="24"/>
              </w:rPr>
              <w:t xml:space="preserve">ncourage students to use all resources and equipment in the packs. </w:t>
            </w:r>
          </w:p>
        </w:tc>
      </w:tr>
      <w:tr w:rsidR="00D64DC5" w14:paraId="7B13D14E" w14:textId="77777777" w:rsidTr="68E9AC45">
        <w:trPr>
          <w:trHeight w:val="397"/>
        </w:trPr>
        <w:tc>
          <w:tcPr>
            <w:tcW w:w="1537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0D0D0"/>
            <w:vAlign w:val="center"/>
          </w:tcPr>
          <w:p w14:paraId="5416ABA7" w14:textId="77777777" w:rsidR="00D64DC5" w:rsidRDefault="00D64DC5" w:rsidP="00D64DC5">
            <w:pPr>
              <w:rPr>
                <w:rFonts w:ascii="Sharp Sans No1 Semibold" w:hAnsi="Sharp Sans No1 Semibold"/>
              </w:rPr>
            </w:pPr>
          </w:p>
        </w:tc>
        <w:tc>
          <w:tcPr>
            <w:tcW w:w="5244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0D0D0"/>
            <w:vAlign w:val="center"/>
          </w:tcPr>
          <w:p w14:paraId="066C1DF5" w14:textId="77777777" w:rsidR="00D64DC5" w:rsidRDefault="00D64DC5" w:rsidP="00D64DC5">
            <w:pPr>
              <w:rPr>
                <w:rFonts w:ascii="Sharp Sans No1 Semibold" w:hAnsi="Sharp Sans No1 Semibold"/>
                <w:sz w:val="32"/>
              </w:rPr>
            </w:pPr>
          </w:p>
          <w:p w14:paraId="678E2BF5" w14:textId="04D6A875" w:rsidR="00D64DC5" w:rsidRDefault="00D64DC5" w:rsidP="00D64DC5">
            <w:pPr>
              <w:pStyle w:val="ListParagraph"/>
              <w:numPr>
                <w:ilvl w:val="0"/>
                <w:numId w:val="9"/>
              </w:numPr>
              <w:spacing w:line="25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Ask students to complete lesson feedback forms. </w:t>
            </w:r>
          </w:p>
          <w:p w14:paraId="3A094A33" w14:textId="58AC57A2" w:rsidR="00D64DC5" w:rsidRDefault="00D64DC5" w:rsidP="00D64DC5">
            <w:pPr>
              <w:pStyle w:val="ListParagraph"/>
              <w:numPr>
                <w:ilvl w:val="0"/>
                <w:numId w:val="9"/>
              </w:numPr>
              <w:spacing w:line="25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Place forms and any unused </w:t>
            </w:r>
            <w:r w:rsidR="00593130">
              <w:rPr>
                <w:rFonts w:cstheme="minorHAnsi"/>
                <w:sz w:val="24"/>
                <w:szCs w:val="24"/>
              </w:rPr>
              <w:t>resources</w:t>
            </w:r>
            <w:r>
              <w:rPr>
                <w:rFonts w:cstheme="minorHAnsi"/>
                <w:sz w:val="24"/>
                <w:szCs w:val="24"/>
              </w:rPr>
              <w:t xml:space="preserve"> back in the box.</w:t>
            </w:r>
          </w:p>
          <w:p w14:paraId="47DDE0EF" w14:textId="5439426D" w:rsidR="00D64DC5" w:rsidRPr="00894CA8" w:rsidRDefault="00D64DC5" w:rsidP="00D64DC5">
            <w:pPr>
              <w:pStyle w:val="ListParagraph"/>
              <w:numPr>
                <w:ilvl w:val="0"/>
                <w:numId w:val="9"/>
              </w:numPr>
              <w:rPr>
                <w:rFonts w:ascii="Sharp Sans No1 Semibold" w:hAnsi="Sharp Sans No1 Semibold"/>
                <w:sz w:val="32"/>
              </w:rPr>
            </w:pPr>
            <w:r>
              <w:rPr>
                <w:rFonts w:cstheme="minorHAnsi"/>
                <w:sz w:val="24"/>
                <w:szCs w:val="24"/>
              </w:rPr>
              <w:t>End of Lesson in a Box.</w:t>
            </w:r>
          </w:p>
          <w:p w14:paraId="04C4056E" w14:textId="7CC6041C" w:rsidR="00D64DC5" w:rsidRDefault="00D64DC5" w:rsidP="00D64DC5">
            <w:pPr>
              <w:rPr>
                <w:rFonts w:ascii="Sharp Sans No1 Semibold" w:hAnsi="Sharp Sans No1 Semibold"/>
                <w:sz w:val="32"/>
              </w:rPr>
            </w:pPr>
          </w:p>
        </w:tc>
        <w:tc>
          <w:tcPr>
            <w:tcW w:w="3119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0D0D0"/>
            <w:vAlign w:val="center"/>
          </w:tcPr>
          <w:p w14:paraId="6F1105AE" w14:textId="51ECE80C" w:rsidR="00D64DC5" w:rsidRPr="00EF3B9F" w:rsidRDefault="00D64DC5" w:rsidP="00EF3B9F">
            <w:pPr>
              <w:pStyle w:val="ListParagraph"/>
              <w:numPr>
                <w:ilvl w:val="0"/>
                <w:numId w:val="9"/>
              </w:numPr>
              <w:rPr>
                <w:rFonts w:ascii="Sharp Sans No1 Semibold" w:hAnsi="Sharp Sans No1 Semibold"/>
                <w:sz w:val="24"/>
                <w:szCs w:val="24"/>
              </w:rPr>
            </w:pPr>
            <w:r w:rsidRPr="00EF3B9F">
              <w:rPr>
                <w:rFonts w:ascii="Sharp Sans No1 Semibold" w:hAnsi="Sharp Sans No1 Semibold"/>
                <w:sz w:val="24"/>
                <w:szCs w:val="24"/>
              </w:rPr>
              <w:t>Handout student feedback forms</w:t>
            </w:r>
            <w:r w:rsidR="005B52D6">
              <w:rPr>
                <w:rFonts w:ascii="Sharp Sans No1 Semibold" w:hAnsi="Sharp Sans No1 Semibold"/>
                <w:sz w:val="24"/>
                <w:szCs w:val="24"/>
              </w:rPr>
              <w:t>.</w:t>
            </w:r>
          </w:p>
        </w:tc>
      </w:tr>
    </w:tbl>
    <w:p w14:paraId="2428DC4A" w14:textId="77777777" w:rsidR="00FE64A6" w:rsidRPr="00B53AED" w:rsidRDefault="00FE64A6">
      <w:pPr>
        <w:rPr>
          <w:rFonts w:ascii="Sharp Sans No1 Semibold" w:hAnsi="Sharp Sans No1 Semibold"/>
          <w:sz w:val="32"/>
        </w:rPr>
      </w:pPr>
    </w:p>
    <w:sectPr w:rsidR="00FE64A6" w:rsidRPr="00B53AED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ABC377" w14:textId="77777777" w:rsidR="00530C76" w:rsidRDefault="00530C76" w:rsidP="00263728">
      <w:pPr>
        <w:spacing w:after="0" w:line="240" w:lineRule="auto"/>
      </w:pPr>
      <w:r>
        <w:separator/>
      </w:r>
    </w:p>
  </w:endnote>
  <w:endnote w:type="continuationSeparator" w:id="0">
    <w:p w14:paraId="73A998BF" w14:textId="77777777" w:rsidR="00530C76" w:rsidRDefault="00530C76" w:rsidP="002637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  <w:embedRegular r:id="rId1" w:fontKey="{A3A2A371-2A18-4733-BDFD-A92744BB0131}"/>
    <w:embedBold r:id="rId2" w:fontKey="{DD3C5778-F8D8-4C3D-923D-AE624142714A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harp Sans No1 Semibold">
    <w:altName w:val="Calibri"/>
    <w:panose1 w:val="00000000000000000000"/>
    <w:charset w:val="00"/>
    <w:family w:val="modern"/>
    <w:notTrueType/>
    <w:pitch w:val="variable"/>
    <w:sig w:usb0="A10000EF" w:usb1="520160FB" w:usb2="00000010" w:usb3="00000000" w:csb0="00000193" w:csb1="00000000"/>
  </w:font>
  <w:font w:name="Graphik Semibold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Graphik Regular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3" w:fontKey="{F043F6BD-256B-47B8-9BBB-48DFB9397162}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C1A070" w14:textId="77777777" w:rsidR="00530C76" w:rsidRDefault="00530C76" w:rsidP="00263728">
      <w:pPr>
        <w:spacing w:after="0" w:line="240" w:lineRule="auto"/>
      </w:pPr>
      <w:r>
        <w:separator/>
      </w:r>
    </w:p>
  </w:footnote>
  <w:footnote w:type="continuationSeparator" w:id="0">
    <w:p w14:paraId="2B626EDD" w14:textId="77777777" w:rsidR="00530C76" w:rsidRDefault="00530C76" w:rsidP="002637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Graphik Semibold" w:hAnsi="Graphik Semibold"/>
        <w:sz w:val="20"/>
      </w:rPr>
      <w:id w:val="968752352"/>
      <w:placeholder>
        <w:docPart w:val="88D4DF6867B0412D808A0083DE1A78AD"/>
      </w:placeholder>
      <w:temporary/>
      <w:showingPlcHdr/>
      <w15:appearance w15:val="hidden"/>
    </w:sdtPr>
    <w:sdtContent>
      <w:p w14:paraId="06718397" w14:textId="77777777" w:rsidR="00920E3F" w:rsidRPr="00920E3F" w:rsidRDefault="00920E3F">
        <w:pPr>
          <w:pStyle w:val="Header"/>
          <w:rPr>
            <w:rFonts w:ascii="Graphik Semibold" w:hAnsi="Graphik Semibold"/>
            <w:sz w:val="20"/>
          </w:rPr>
        </w:pPr>
        <w:r w:rsidRPr="00920E3F">
          <w:rPr>
            <w:rFonts w:ascii="Graphik Semibold" w:hAnsi="Graphik Semibold"/>
            <w:sz w:val="20"/>
          </w:rPr>
          <w:t>[Type here]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A011B"/>
    <w:multiLevelType w:val="hybridMultilevel"/>
    <w:tmpl w:val="4FF615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B839FC"/>
    <w:multiLevelType w:val="hybridMultilevel"/>
    <w:tmpl w:val="5D24BF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BC14BF"/>
    <w:multiLevelType w:val="hybridMultilevel"/>
    <w:tmpl w:val="2648F4DC"/>
    <w:lvl w:ilvl="0" w:tplc="317E0732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E24E93"/>
    <w:multiLevelType w:val="multilevel"/>
    <w:tmpl w:val="01A43E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F881430"/>
    <w:multiLevelType w:val="hybridMultilevel"/>
    <w:tmpl w:val="780C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C765F"/>
    <w:multiLevelType w:val="hybridMultilevel"/>
    <w:tmpl w:val="CAD4AF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73038C"/>
    <w:multiLevelType w:val="hybridMultilevel"/>
    <w:tmpl w:val="71D2E9F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1D654A5"/>
    <w:multiLevelType w:val="hybridMultilevel"/>
    <w:tmpl w:val="F05A75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43028F"/>
    <w:multiLevelType w:val="hybridMultilevel"/>
    <w:tmpl w:val="8EF491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785D08"/>
    <w:multiLevelType w:val="hybridMultilevel"/>
    <w:tmpl w:val="A1F80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B448B4"/>
    <w:multiLevelType w:val="hybridMultilevel"/>
    <w:tmpl w:val="1D3E2C0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264D5E"/>
    <w:multiLevelType w:val="hybridMultilevel"/>
    <w:tmpl w:val="A5D210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0543E5"/>
    <w:multiLevelType w:val="hybridMultilevel"/>
    <w:tmpl w:val="BD10A6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B140D4"/>
    <w:multiLevelType w:val="hybridMultilevel"/>
    <w:tmpl w:val="68AACC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B56518"/>
    <w:multiLevelType w:val="hybridMultilevel"/>
    <w:tmpl w:val="2124E6D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94320BF"/>
    <w:multiLevelType w:val="multilevel"/>
    <w:tmpl w:val="7C0A0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D0016F6"/>
    <w:multiLevelType w:val="hybridMultilevel"/>
    <w:tmpl w:val="A732D2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2A181E"/>
    <w:multiLevelType w:val="hybridMultilevel"/>
    <w:tmpl w:val="D3F04B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3F421B"/>
    <w:multiLevelType w:val="hybridMultilevel"/>
    <w:tmpl w:val="AC9424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2228E6"/>
    <w:multiLevelType w:val="hybridMultilevel"/>
    <w:tmpl w:val="7C309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B17261"/>
    <w:multiLevelType w:val="hybridMultilevel"/>
    <w:tmpl w:val="8D58D894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1" w15:restartNumberingAfterBreak="0">
    <w:nsid w:val="666A4728"/>
    <w:multiLevelType w:val="hybridMultilevel"/>
    <w:tmpl w:val="23D2A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043944"/>
    <w:multiLevelType w:val="hybridMultilevel"/>
    <w:tmpl w:val="2E8E7F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7924F1"/>
    <w:multiLevelType w:val="hybridMultilevel"/>
    <w:tmpl w:val="E04A0E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7"/>
  </w:num>
  <w:num w:numId="3">
    <w:abstractNumId w:val="3"/>
  </w:num>
  <w:num w:numId="4">
    <w:abstractNumId w:val="13"/>
  </w:num>
  <w:num w:numId="5">
    <w:abstractNumId w:val="11"/>
  </w:num>
  <w:num w:numId="6">
    <w:abstractNumId w:val="22"/>
  </w:num>
  <w:num w:numId="7">
    <w:abstractNumId w:val="5"/>
  </w:num>
  <w:num w:numId="8">
    <w:abstractNumId w:val="23"/>
  </w:num>
  <w:num w:numId="9">
    <w:abstractNumId w:val="2"/>
  </w:num>
  <w:num w:numId="10">
    <w:abstractNumId w:val="15"/>
  </w:num>
  <w:num w:numId="11">
    <w:abstractNumId w:val="21"/>
  </w:num>
  <w:num w:numId="12">
    <w:abstractNumId w:val="4"/>
  </w:num>
  <w:num w:numId="13">
    <w:abstractNumId w:val="14"/>
  </w:num>
  <w:num w:numId="14">
    <w:abstractNumId w:val="20"/>
  </w:num>
  <w:num w:numId="15">
    <w:abstractNumId w:val="0"/>
  </w:num>
  <w:num w:numId="16">
    <w:abstractNumId w:val="8"/>
  </w:num>
  <w:num w:numId="17">
    <w:abstractNumId w:val="12"/>
  </w:num>
  <w:num w:numId="18">
    <w:abstractNumId w:val="9"/>
  </w:num>
  <w:num w:numId="19">
    <w:abstractNumId w:val="1"/>
  </w:num>
  <w:num w:numId="20">
    <w:abstractNumId w:val="16"/>
  </w:num>
  <w:num w:numId="21">
    <w:abstractNumId w:val="6"/>
  </w:num>
  <w:num w:numId="22">
    <w:abstractNumId w:val="7"/>
  </w:num>
  <w:num w:numId="23">
    <w:abstractNumId w:val="18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embedTrueTypeFont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NDMwMbG0NDAyNbBU0lEKTi0uzszPAykwrAUAoZJt6ywAAAA="/>
  </w:docVars>
  <w:rsids>
    <w:rsidRoot w:val="00B53AED"/>
    <w:rsid w:val="00027805"/>
    <w:rsid w:val="0003656B"/>
    <w:rsid w:val="000A146A"/>
    <w:rsid w:val="000B4DA9"/>
    <w:rsid w:val="000C6EA7"/>
    <w:rsid w:val="000D44B4"/>
    <w:rsid w:val="000E73AB"/>
    <w:rsid w:val="000F08FA"/>
    <w:rsid w:val="0016723D"/>
    <w:rsid w:val="001C1C5F"/>
    <w:rsid w:val="001D57DD"/>
    <w:rsid w:val="00263728"/>
    <w:rsid w:val="00280706"/>
    <w:rsid w:val="002B10D2"/>
    <w:rsid w:val="002D7ECA"/>
    <w:rsid w:val="002F0236"/>
    <w:rsid w:val="00332DF0"/>
    <w:rsid w:val="00387F9F"/>
    <w:rsid w:val="00402DB3"/>
    <w:rsid w:val="0041798E"/>
    <w:rsid w:val="00442A6E"/>
    <w:rsid w:val="00530C76"/>
    <w:rsid w:val="00593130"/>
    <w:rsid w:val="005B52D6"/>
    <w:rsid w:val="005B6A6A"/>
    <w:rsid w:val="006E169B"/>
    <w:rsid w:val="006F1FE2"/>
    <w:rsid w:val="00776948"/>
    <w:rsid w:val="00796C17"/>
    <w:rsid w:val="007B01AD"/>
    <w:rsid w:val="007B18D9"/>
    <w:rsid w:val="007B5812"/>
    <w:rsid w:val="007C3820"/>
    <w:rsid w:val="00832AFE"/>
    <w:rsid w:val="00894CA8"/>
    <w:rsid w:val="008E3FB6"/>
    <w:rsid w:val="008F31E6"/>
    <w:rsid w:val="00920E3F"/>
    <w:rsid w:val="00926B02"/>
    <w:rsid w:val="0097422B"/>
    <w:rsid w:val="00980707"/>
    <w:rsid w:val="009F301A"/>
    <w:rsid w:val="00A30D7F"/>
    <w:rsid w:val="00B53AED"/>
    <w:rsid w:val="00B814F1"/>
    <w:rsid w:val="00BB1142"/>
    <w:rsid w:val="00BC3843"/>
    <w:rsid w:val="00CB75C6"/>
    <w:rsid w:val="00CC51A2"/>
    <w:rsid w:val="00CF024E"/>
    <w:rsid w:val="00D0382F"/>
    <w:rsid w:val="00D64DC5"/>
    <w:rsid w:val="00DC1C34"/>
    <w:rsid w:val="00DC7AD6"/>
    <w:rsid w:val="00E04690"/>
    <w:rsid w:val="00E14E57"/>
    <w:rsid w:val="00E93BD9"/>
    <w:rsid w:val="00EF3B9F"/>
    <w:rsid w:val="00F8008E"/>
    <w:rsid w:val="00FE64A6"/>
    <w:rsid w:val="013AA6C4"/>
    <w:rsid w:val="047C3EE1"/>
    <w:rsid w:val="082562AD"/>
    <w:rsid w:val="10F3AB4F"/>
    <w:rsid w:val="112E61B2"/>
    <w:rsid w:val="12A856EF"/>
    <w:rsid w:val="14073A18"/>
    <w:rsid w:val="16D39AA0"/>
    <w:rsid w:val="18D32357"/>
    <w:rsid w:val="1C5BE9E4"/>
    <w:rsid w:val="1DAC55F6"/>
    <w:rsid w:val="26CD4C24"/>
    <w:rsid w:val="26E05C18"/>
    <w:rsid w:val="27442874"/>
    <w:rsid w:val="28D973B9"/>
    <w:rsid w:val="2BED482E"/>
    <w:rsid w:val="311A91A3"/>
    <w:rsid w:val="33BBE9C8"/>
    <w:rsid w:val="393F55DF"/>
    <w:rsid w:val="3E24E9BF"/>
    <w:rsid w:val="41E41B47"/>
    <w:rsid w:val="446D22D6"/>
    <w:rsid w:val="4712DA92"/>
    <w:rsid w:val="48D34DC9"/>
    <w:rsid w:val="48DCF318"/>
    <w:rsid w:val="49B1F0F2"/>
    <w:rsid w:val="4ADBCCE2"/>
    <w:rsid w:val="4E58FC0B"/>
    <w:rsid w:val="4E93DA65"/>
    <w:rsid w:val="57511D54"/>
    <w:rsid w:val="57CE250F"/>
    <w:rsid w:val="57F5F88D"/>
    <w:rsid w:val="5805D29E"/>
    <w:rsid w:val="5A3ADD03"/>
    <w:rsid w:val="5A855910"/>
    <w:rsid w:val="5B8F439B"/>
    <w:rsid w:val="5E09933B"/>
    <w:rsid w:val="5E359012"/>
    <w:rsid w:val="5E9927FF"/>
    <w:rsid w:val="6263A044"/>
    <w:rsid w:val="62EBD304"/>
    <w:rsid w:val="634919D3"/>
    <w:rsid w:val="6496A7E3"/>
    <w:rsid w:val="662DC138"/>
    <w:rsid w:val="68E9AC45"/>
    <w:rsid w:val="6D938382"/>
    <w:rsid w:val="74C29A0B"/>
    <w:rsid w:val="79498C5B"/>
    <w:rsid w:val="797EA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E6A596"/>
  <w15:chartTrackingRefBased/>
  <w15:docId w15:val="{D5C145E7-D1FD-4A77-A117-9AFDE63F45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3A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637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3728"/>
  </w:style>
  <w:style w:type="paragraph" w:styleId="Footer">
    <w:name w:val="footer"/>
    <w:basedOn w:val="Normal"/>
    <w:link w:val="FooterChar"/>
    <w:uiPriority w:val="99"/>
    <w:unhideWhenUsed/>
    <w:rsid w:val="002637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3728"/>
  </w:style>
  <w:style w:type="paragraph" w:styleId="ListParagraph">
    <w:name w:val="List Paragraph"/>
    <w:basedOn w:val="Normal"/>
    <w:uiPriority w:val="34"/>
    <w:qFormat/>
    <w:rsid w:val="00E046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1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customXml" Target="../../customXml/item6.xml"/><Relationship Id="rId7" Type="http://schemas.openxmlformats.org/officeDocument/2006/relationships/fontTable" Target="fontTable.xml"/><Relationship Id="rId2" Type="http://schemas.openxmlformats.org/officeDocument/2006/relationships/customXml" Target="../../customXml/item5.xml"/><Relationship Id="rId1" Type="http://schemas.openxmlformats.org/officeDocument/2006/relationships/customXml" Target="../../customXml/item4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8D4DF6867B0412D808A0083DE1A78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2E63D1-85F9-4ADF-A7A3-5C85913A0698}"/>
      </w:docPartPr>
      <w:docPartBody>
        <w:p w:rsidR="00FA6864" w:rsidRDefault="009F301A" w:rsidP="009F301A">
          <w:pPr>
            <w:pStyle w:val="88D4DF6867B0412D808A0083DE1A78AD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harp Sans No1 Semibold">
    <w:altName w:val="Calibri"/>
    <w:panose1 w:val="00000000000000000000"/>
    <w:charset w:val="00"/>
    <w:family w:val="modern"/>
    <w:notTrueType/>
    <w:pitch w:val="variable"/>
    <w:sig w:usb0="A10000EF" w:usb1="520160FB" w:usb2="00000010" w:usb3="00000000" w:csb0="00000193" w:csb1="00000000"/>
  </w:font>
  <w:font w:name="Graphik Semibold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Graphik Regular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F301A"/>
    <w:rsid w:val="000B4136"/>
    <w:rsid w:val="00385981"/>
    <w:rsid w:val="0055143C"/>
    <w:rsid w:val="009F301A"/>
    <w:rsid w:val="00C73EBD"/>
    <w:rsid w:val="00C87661"/>
    <w:rsid w:val="00C94874"/>
    <w:rsid w:val="00FA6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8D4DF6867B0412D808A0083DE1A78AD">
    <w:name w:val="88D4DF6867B0412D808A0083DE1A78AD"/>
    <w:rsid w:val="009F30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74009cd-1b63-4a2c-be2d-1aba1b68548f">
      <UserInfo>
        <DisplayName>Claire Thomas</DisplayName>
        <AccountId>63</AccountId>
        <AccountType/>
      </UserInfo>
      <UserInfo>
        <DisplayName>webcontent</DisplayName>
        <AccountId>4097</AccountId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  <MediaLengthInSeconds xmlns="26a7195b-baef-4956-aae9-a12d34b7cbab" xsi:nil="true"/>
    <lcf76f155ced4ddcb4097134ff3c332f xmlns="26a7195b-baef-4956-aae9-a12d34b7cbab">
      <Terms xmlns="http://schemas.microsoft.com/office/infopath/2007/PartnerControls"/>
    </lcf76f155ced4ddcb4097134ff3c332f>
    <TaxCatchAll xmlns="b74009cd-1b63-4a2c-be2d-1aba1b68548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9F2A2D908F594DA21620A996BD8869" ma:contentTypeVersion="19" ma:contentTypeDescription="Create a new document." ma:contentTypeScope="" ma:versionID="28d78c50af1e20271f652fc5de700f2c">
  <xsd:schema xmlns:xsd="http://www.w3.org/2001/XMLSchema" xmlns:xs="http://www.w3.org/2001/XMLSchema" xmlns:p="http://schemas.microsoft.com/office/2006/metadata/properties" xmlns:ns1="http://schemas.microsoft.com/sharepoint/v3" xmlns:ns2="26a7195b-baef-4956-aae9-a12d34b7cbab" xmlns:ns3="b74009cd-1b63-4a2c-be2d-1aba1b68548f" targetNamespace="http://schemas.microsoft.com/office/2006/metadata/properties" ma:root="true" ma:fieldsID="32cda41ed4a932a2625a1a907da89de0" ns1:_="" ns2:_="" ns3:_="">
    <xsd:import namespace="http://schemas.microsoft.com/sharepoint/v3"/>
    <xsd:import namespace="26a7195b-baef-4956-aae9-a12d34b7cbab"/>
    <xsd:import namespace="b74009cd-1b63-4a2c-be2d-1aba1b6854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a7195b-baef-4956-aae9-a12d34b7cb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29f734c2-a002-4061-b8a7-bb9e6a1a41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4009cd-1b63-4a2c-be2d-1aba1b68548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004bc15e-15a9-4112-9556-e69a6571e6de}" ma:internalName="TaxCatchAll" ma:showField="CatchAllData" ma:web="b74009cd-1b63-4a2c-be2d-1aba1b68548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8b48510-9e2e-439c-bdd3-a1767e4da0e7">
      <UserInfo>
        <DisplayName>Claire Thomas</DisplayName>
        <AccountId>82</AccountId>
        <AccountType/>
      </UserInfo>
      <UserInfo>
        <DisplayName>webcontent</DisplayName>
        <AccountId>135</AccountId>
        <AccountType/>
      </UserInfo>
    </SharedWithUsers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D0B139FF931744A1755F6C5473DCE8" ma:contentTypeVersion="13" ma:contentTypeDescription="Create a new document." ma:contentTypeScope="" ma:versionID="ea664cbf4ca993ae1195c05274e5ff0e">
  <xsd:schema xmlns:xsd="http://www.w3.org/2001/XMLSchema" xmlns:xs="http://www.w3.org/2001/XMLSchema" xmlns:p="http://schemas.microsoft.com/office/2006/metadata/properties" xmlns:ns2="c1058b7e-eba4-46da-ac0e-502a72c14541" xmlns:ns3="48b48510-9e2e-439c-bdd3-a1767e4da0e7" targetNamespace="http://schemas.microsoft.com/office/2006/metadata/properties" ma:root="true" ma:fieldsID="f17b0e53fe95ea9e947ce98198317620" ns2:_="" ns3:_="">
    <xsd:import namespace="c1058b7e-eba4-46da-ac0e-502a72c14541"/>
    <xsd:import namespace="48b48510-9e2e-439c-bdd3-a1767e4da0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058b7e-eba4-46da-ac0e-502a72c145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b48510-9e2e-439c-bdd3-a1767e4da0e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8F7FA25-E2C7-40FF-AE1E-D1DAC24C8A3A}">
  <ds:schemaRefs>
    <ds:schemaRef ds:uri="http://schemas.microsoft.com/office/2006/metadata/properties"/>
    <ds:schemaRef ds:uri="http://schemas.microsoft.com/office/infopath/2007/PartnerControls"/>
    <ds:schemaRef ds:uri="48b48510-9e2e-439c-bdd3-a1767e4da0e7"/>
  </ds:schemaRefs>
</ds:datastoreItem>
</file>

<file path=customXml/itemProps2.xml><?xml version="1.0" encoding="utf-8"?>
<ds:datastoreItem xmlns:ds="http://schemas.openxmlformats.org/officeDocument/2006/customXml" ds:itemID="{5EDCF1B8-6962-46F3-9E19-0EA2C00AFC60}"/>
</file>

<file path=customXml/itemProps3.xml><?xml version="1.0" encoding="utf-8"?>
<ds:datastoreItem xmlns:ds="http://schemas.openxmlformats.org/officeDocument/2006/customXml" ds:itemID="{21915EC5-326D-47E1-8D07-37ED269BAA1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8F7FA25-E2C7-40FF-AE1E-D1DAC24C8A3A}">
  <ds:schemaRefs>
    <ds:schemaRef ds:uri="http://schemas.microsoft.com/office/2006/metadata/properties"/>
    <ds:schemaRef ds:uri="http://schemas.microsoft.com/office/infopath/2007/PartnerControls"/>
    <ds:schemaRef ds:uri="48b48510-9e2e-439c-bdd3-a1767e4da0e7"/>
  </ds:schemaRefs>
</ds:datastoreItem>
</file>

<file path=customXml/itemProps5.xml><?xml version="1.0" encoding="utf-8"?>
<ds:datastoreItem xmlns:ds="http://schemas.openxmlformats.org/officeDocument/2006/customXml" ds:itemID="{75ACE02C-174E-49DA-B84F-7A3C117620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058b7e-eba4-46da-ac0e-502a72c14541"/>
    <ds:schemaRef ds:uri="48b48510-9e2e-439c-bdd3-a1767e4da0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21915EC5-326D-47E1-8D07-37ED269BAA1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94</Words>
  <Characters>3390</Characters>
  <Application>Microsoft Office Word</Application>
  <DocSecurity>4</DocSecurity>
  <Lines>28</Lines>
  <Paragraphs>7</Paragraphs>
  <ScaleCrop>false</ScaleCrop>
  <Company/>
  <LinksUpToDate>false</LinksUpToDate>
  <CharactersWithSpaces>3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rey Abbott</dc:creator>
  <cp:keywords/>
  <dc:description/>
  <cp:lastModifiedBy>Anna Keane</cp:lastModifiedBy>
  <cp:revision>13</cp:revision>
  <dcterms:created xsi:type="dcterms:W3CDTF">2021-04-26T13:07:00Z</dcterms:created>
  <dcterms:modified xsi:type="dcterms:W3CDTF">2021-08-27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9F2A2D908F594DA21620A996BD8869</vt:lpwstr>
  </property>
  <property fmtid="{D5CDD505-2E9C-101B-9397-08002B2CF9AE}" pid="3" name="Order">
    <vt:r8>70698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</Properties>
</file>